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08316" w14:textId="445E32F5" w:rsidR="0003344D" w:rsidRDefault="008B3B4A" w:rsidP="0003344D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404040"/>
          <w:spacing w:val="20"/>
          <w:sz w:val="42"/>
          <w:szCs w:val="42"/>
          <w:lang w:val="en"/>
        </w:rPr>
      </w:pPr>
      <w:r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OLUWA</w:t>
      </w:r>
      <w:r w:rsidR="0003344D" w:rsidRPr="0056497B"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TOMI TALABI</w:t>
      </w:r>
      <w:r w:rsidR="0003344D" w:rsidRPr="0056497B">
        <w:rPr>
          <w:rFonts w:ascii="Calibri" w:hAnsi="Calibri" w:cs="Calibri"/>
          <w:color w:val="404040"/>
          <w:spacing w:val="20"/>
          <w:sz w:val="32"/>
          <w:szCs w:val="32"/>
          <w:lang w:val="en"/>
        </w:rPr>
        <w:t>.</w:t>
      </w:r>
    </w:p>
    <w:p w14:paraId="1EB1B7BD" w14:textId="718871B4" w:rsidR="0003344D" w:rsidRDefault="0003344D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</w:pPr>
      <w:r w:rsidRPr="00537FDB">
        <w:rPr>
          <w:rFonts w:ascii="Calibri" w:hAnsi="Calibri" w:cs="Calibri"/>
          <w:sz w:val="20"/>
          <w:szCs w:val="20"/>
          <w:lang w:val="en"/>
        </w:rPr>
        <w:t xml:space="preserve">682-597-4321 | </w:t>
      </w:r>
      <w:r w:rsidR="0033481A">
        <w:rPr>
          <w:rFonts w:ascii="Calibri" w:hAnsi="Calibri" w:cs="Calibri"/>
          <w:sz w:val="20"/>
          <w:szCs w:val="20"/>
          <w:lang w:val="en"/>
        </w:rPr>
        <w:t>Plano</w:t>
      </w:r>
      <w:r w:rsidRPr="00537FDB">
        <w:rPr>
          <w:rFonts w:ascii="Calibri" w:hAnsi="Calibri" w:cs="Calibri"/>
          <w:sz w:val="20"/>
          <w:szCs w:val="20"/>
          <w:lang w:val="en"/>
        </w:rPr>
        <w:t>, TX</w:t>
      </w:r>
      <w:r w:rsidR="001B4A2D">
        <w:rPr>
          <w:rFonts w:ascii="Calibri" w:hAnsi="Calibri" w:cs="Calibri"/>
          <w:sz w:val="20"/>
          <w:szCs w:val="20"/>
          <w:lang w:val="en"/>
        </w:rPr>
        <w:t>.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 |</w:t>
      </w:r>
      <w:r w:rsidR="00FC3317">
        <w:rPr>
          <w:rFonts w:ascii="Calibri" w:hAnsi="Calibri" w:cs="Calibri"/>
          <w:sz w:val="20"/>
          <w:szCs w:val="20"/>
          <w:lang w:val="en"/>
        </w:rPr>
        <w:t xml:space="preserve"> </w:t>
      </w:r>
      <w:hyperlink r:id="rId5" w:history="1">
        <w:r w:rsidR="00A41426" w:rsidRPr="00257E45">
          <w:rPr>
            <w:rStyle w:val="Hyperlink"/>
            <w:rFonts w:ascii="Calibri" w:hAnsi="Calibri" w:cs="Calibri"/>
            <w:sz w:val="20"/>
            <w:szCs w:val="20"/>
            <w:lang w:val="en"/>
          </w:rPr>
          <w:t>abdultomtee@yahoo.com</w:t>
        </w:r>
      </w:hyperlink>
    </w:p>
    <w:p w14:paraId="214ECC01" w14:textId="77777777" w:rsidR="00323B9A" w:rsidRDefault="00323B9A" w:rsidP="00323B9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  <w:shd w:val="clear" w:color="auto" w:fill="FFFFFF"/>
        </w:rPr>
      </w:pPr>
      <w:hyperlink r:id="rId6" w:history="1">
        <w:r w:rsidRPr="001B0206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linkedin.com/in/tomitalabi2301</w:t>
        </w:r>
      </w:hyperlink>
    </w:p>
    <w:p w14:paraId="22E291D9" w14:textId="77777777" w:rsidR="0003344D" w:rsidRDefault="00000000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3A6C98AF">
          <v:rect id="_x0000_i1025" style="width:0;height:1.5pt" o:hralign="center" o:hrstd="t" o:hr="t" fillcolor="#a0a0a0" stroked="f"/>
        </w:pict>
      </w:r>
    </w:p>
    <w:p w14:paraId="06AACB1D" w14:textId="77777777" w:rsidR="0069158A" w:rsidRPr="00F223C9" w:rsidRDefault="007F1CC9" w:rsidP="0069158A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>Aspiring cybersecurity professional actively looking for a cyber</w:t>
      </w:r>
      <w:r w:rsidR="0095313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security role. </w:t>
      </w:r>
      <w:r w:rsidR="0069158A">
        <w:rPr>
          <w:rFonts w:eastAsia="Times New Roman" w:cstheme="minorHAnsi"/>
          <w:color w:val="0E101A"/>
          <w:sz w:val="20"/>
          <w:szCs w:val="20"/>
          <w:lang w:eastAsia="en-IN"/>
        </w:rPr>
        <w:t>I am passionate about risk management, cybersecurity governance and implementing security best practices to ensuring the protection of information assets through policies, standards and frameworks that secure data and maintain organizational trust.</w:t>
      </w:r>
    </w:p>
    <w:p w14:paraId="09E64BEC" w14:textId="32EB6C3C" w:rsidR="00424A48" w:rsidRDefault="0095313F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continue to learn and build my skills </w:t>
      </w:r>
      <w:r w:rsidR="00F605C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 </w:t>
      </w:r>
      <w:r w:rsidR="0069158A">
        <w:rPr>
          <w:rFonts w:eastAsia="Times New Roman" w:cstheme="minorHAnsi"/>
          <w:color w:val="0E101A"/>
          <w:sz w:val="20"/>
          <w:szCs w:val="20"/>
          <w:lang w:eastAsia="en-IN"/>
        </w:rPr>
        <w:t>GRC</w:t>
      </w:r>
      <w:r w:rsidR="00F605C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and the technical areas of </w:t>
      </w:r>
      <w:r w:rsidR="007A5D17">
        <w:rPr>
          <w:rFonts w:eastAsia="Times New Roman" w:cstheme="minorHAnsi"/>
          <w:color w:val="0E101A"/>
          <w:sz w:val="20"/>
          <w:szCs w:val="20"/>
          <w:lang w:eastAsia="en-IN"/>
        </w:rPr>
        <w:t>cybersecurity.</w:t>
      </w:r>
    </w:p>
    <w:p w14:paraId="0E21DF6C" w14:textId="77777777" w:rsidR="00C83D34" w:rsidRDefault="00C83D34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</w:p>
    <w:p w14:paraId="57A1494B" w14:textId="580544E0" w:rsidR="00A31292" w:rsidRDefault="002D20C2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have been in the </w:t>
      </w:r>
      <w:r w:rsidR="00D511A5">
        <w:rPr>
          <w:rFonts w:eastAsia="Times New Roman" w:cstheme="minorHAnsi"/>
          <w:color w:val="0E101A"/>
          <w:sz w:val="20"/>
          <w:szCs w:val="20"/>
          <w:lang w:eastAsia="en-IN"/>
        </w:rPr>
        <w:t>project</w:t>
      </w:r>
      <w:r w:rsidR="005F2CC1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>manage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>ment</w:t>
      </w:r>
      <w:r w:rsidR="00C521B8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field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with six years of </w:t>
      </w:r>
      <w:r w:rsidR="0039377E">
        <w:rPr>
          <w:rFonts w:eastAsia="Times New Roman" w:cstheme="minorHAnsi"/>
          <w:color w:val="0E101A"/>
          <w:sz w:val="20"/>
          <w:szCs w:val="20"/>
          <w:lang w:eastAsia="en-IN"/>
        </w:rPr>
        <w:t>experience</w:t>
      </w:r>
      <w:r w:rsidR="00FE418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participating in the</w:t>
      </w:r>
      <w:r w:rsidR="004F017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end-to-end project </w:t>
      </w:r>
      <w:r w:rsidR="008F54AF">
        <w:rPr>
          <w:rFonts w:eastAsia="Times New Roman" w:cstheme="minorHAnsi"/>
          <w:color w:val="0E101A"/>
          <w:sz w:val="20"/>
          <w:szCs w:val="20"/>
          <w:lang w:eastAsia="en-IN"/>
        </w:rPr>
        <w:t>life cycles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36017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leading continuous improvement </w:t>
      </w:r>
      <w:r w:rsidR="00CE57F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itiatives </w:t>
      </w:r>
      <w:r w:rsidR="00BD47F3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uccessfully identifying and implementing cost</w:t>
      </w:r>
      <w:r w:rsidR="00084818">
        <w:rPr>
          <w:rFonts w:eastAsia="Times New Roman" w:cstheme="minorHAnsi"/>
          <w:color w:val="0E101A"/>
          <w:sz w:val="20"/>
          <w:szCs w:val="20"/>
          <w:lang w:eastAsia="en-IN"/>
        </w:rPr>
        <w:t>-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aving technical solution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A16B2" w:rsidRPr="00F223C9">
        <w:rPr>
          <w:rFonts w:eastAsia="Times New Roman" w:cstheme="minorHAnsi"/>
          <w:color w:val="0E101A"/>
          <w:sz w:val="20"/>
          <w:szCs w:val="20"/>
          <w:lang w:eastAsia="en-IN"/>
        </w:rPr>
        <w:t>and best practi</w:t>
      </w:r>
      <w:r w:rsidR="00672398" w:rsidRPr="00F223C9">
        <w:rPr>
          <w:rFonts w:eastAsia="Times New Roman" w:cstheme="minorHAnsi"/>
          <w:color w:val="0E101A"/>
          <w:sz w:val="20"/>
          <w:szCs w:val="20"/>
          <w:lang w:eastAsia="en-IN"/>
        </w:rPr>
        <w:t>ces to ensure project succes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4F2636D9" w14:textId="77777777" w:rsidR="0003344D" w:rsidRDefault="00000000" w:rsidP="0003344D">
      <w:pPr>
        <w:spacing w:after="0"/>
        <w:jc w:val="center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lang w:val="en"/>
        </w:rPr>
        <w:pict w14:anchorId="3A4B1FC8">
          <v:rect id="_x0000_i1026" style="width:0;height:1.5pt" o:hralign="center" o:hrstd="t" o:hr="t" fillcolor="#a0a0a0" stroked="f"/>
        </w:pict>
      </w:r>
    </w:p>
    <w:p w14:paraId="568CC6CD" w14:textId="77777777" w:rsidR="00626F8E" w:rsidRDefault="0003344D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  <w:r w:rsidRPr="008C50DE">
        <w:rPr>
          <w:rFonts w:ascii="Calibri" w:hAnsi="Calibri" w:cs="Calibri"/>
          <w:b/>
          <w:bCs/>
          <w:lang w:val="en"/>
        </w:rPr>
        <w:t xml:space="preserve">  </w:t>
      </w:r>
      <w:r>
        <w:rPr>
          <w:rFonts w:ascii="Calibri" w:hAnsi="Calibri" w:cs="Calibri"/>
          <w:b/>
          <w:bCs/>
          <w:lang w:val="en"/>
        </w:rPr>
        <w:t xml:space="preserve">            </w:t>
      </w:r>
      <w:r w:rsidR="00626F8E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TRAINING and CERTIFICATIONs.</w:t>
      </w:r>
    </w:p>
    <w:p w14:paraId="6E696112" w14:textId="42BF5AD2" w:rsidR="00351DE6" w:rsidRPr="0018788D" w:rsidRDefault="00351DE6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Certified in Cybersecurity – ISC2.</w:t>
      </w:r>
    </w:p>
    <w:p w14:paraId="5BBDDA4F" w14:textId="77777777" w:rsidR="00351DE6" w:rsidRDefault="00351DE6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Project Management Professional – Project Management Institute.</w:t>
      </w:r>
    </w:p>
    <w:p w14:paraId="7A0156A5" w14:textId="0FD9215B" w:rsidR="003C7174" w:rsidRDefault="003C7174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Cybersecurity </w:t>
      </w:r>
      <w:r w:rsidR="0010018D">
        <w:rPr>
          <w:rFonts w:ascii="Calibri" w:hAnsi="Calibri" w:cs="Calibri"/>
          <w:sz w:val="20"/>
          <w:szCs w:val="20"/>
          <w:lang w:val="en"/>
        </w:rPr>
        <w:t xml:space="preserve">Governance, Risk and Compliance </w:t>
      </w:r>
      <w:r w:rsidR="00B22BA7">
        <w:rPr>
          <w:rFonts w:ascii="Calibri" w:hAnsi="Calibri" w:cs="Calibri"/>
          <w:sz w:val="20"/>
          <w:szCs w:val="20"/>
          <w:lang w:val="en"/>
        </w:rPr>
        <w:t>Mastery.</w:t>
      </w:r>
    </w:p>
    <w:p w14:paraId="5A4350B7" w14:textId="47C96B36" w:rsidR="00884F8E" w:rsidRDefault="00884F8E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Ongoing </w:t>
      </w:r>
      <w:r w:rsidR="002258AC">
        <w:rPr>
          <w:rFonts w:ascii="Calibri" w:hAnsi="Calibri" w:cs="Calibri"/>
          <w:sz w:val="20"/>
          <w:szCs w:val="20"/>
          <w:lang w:val="en"/>
        </w:rPr>
        <w:t>training in CISM (Certified</w:t>
      </w:r>
      <w:r w:rsidR="00FD1A4A">
        <w:rPr>
          <w:rFonts w:ascii="Calibri" w:hAnsi="Calibri" w:cs="Calibri"/>
          <w:sz w:val="20"/>
          <w:szCs w:val="20"/>
          <w:lang w:val="en"/>
        </w:rPr>
        <w:t xml:space="preserve"> Information Security Management).</w:t>
      </w:r>
      <w:r w:rsidR="002258AC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345465E9" w14:textId="1E98EAB0" w:rsidR="004F3FCF" w:rsidRDefault="00D80360" w:rsidP="004F3FCF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          </w:t>
      </w:r>
      <w:r w:rsidR="004F3FCF">
        <w:rPr>
          <w:rFonts w:ascii="Calibri" w:hAnsi="Calibri" w:cs="Calibri"/>
          <w:sz w:val="20"/>
          <w:szCs w:val="20"/>
          <w:lang w:val="en"/>
        </w:rPr>
        <w:t xml:space="preserve">      </w:t>
      </w: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EDUCATION</w:t>
      </w:r>
    </w:p>
    <w:p w14:paraId="24D678EF" w14:textId="77777777" w:rsidR="004F3FCF" w:rsidRPr="0018788D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 of Science in Information Technology (in-view), Grand Canyon University – Arizona, USA.</w:t>
      </w:r>
    </w:p>
    <w:p w14:paraId="52EA21C5" w14:textId="77777777" w:rsidR="004F3FCF" w:rsidRPr="0018788D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s in Managerial Psychology, University of Ibadan – Ibadan, Nigeria.</w:t>
      </w:r>
    </w:p>
    <w:p w14:paraId="7B1E5E33" w14:textId="77777777" w:rsidR="004F3FCF" w:rsidRPr="00B649D6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Higher National Diploma, Electrical Engineering, Ibadan Polytechnic – Ibadan, Nigeria.</w:t>
      </w:r>
    </w:p>
    <w:p w14:paraId="5710D059" w14:textId="77777777" w:rsidR="004F3FCF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proofErr w:type="spellStart"/>
      <w:r w:rsidRPr="0018788D">
        <w:rPr>
          <w:rFonts w:ascii="Calibri" w:hAnsi="Calibri" w:cs="Calibri"/>
          <w:sz w:val="20"/>
          <w:szCs w:val="20"/>
          <w:lang w:val="en"/>
        </w:rPr>
        <w:t>SixSigma</w:t>
      </w:r>
      <w:proofErr w:type="spellEnd"/>
      <w:r w:rsidRPr="0018788D">
        <w:rPr>
          <w:rFonts w:ascii="Calibri" w:hAnsi="Calibri" w:cs="Calibri"/>
          <w:sz w:val="20"/>
          <w:szCs w:val="20"/>
          <w:lang w:val="en"/>
        </w:rPr>
        <w:t xml:space="preserve"> Greenbelt – QAI Institute.</w:t>
      </w:r>
    </w:p>
    <w:p w14:paraId="4E1087EA" w14:textId="3B15D00E" w:rsidR="004F3FCF" w:rsidRPr="00B649D6" w:rsidRDefault="004F3FCF" w:rsidP="00B649D6">
      <w:pPr>
        <w:keepNext/>
        <w:widowControl w:val="0"/>
        <w:autoSpaceDE w:val="0"/>
        <w:autoSpaceDN w:val="0"/>
        <w:adjustRightInd w:val="0"/>
        <w:spacing w:after="0" w:line="276" w:lineRule="auto"/>
        <w:ind w:left="360"/>
        <w:rPr>
          <w:rFonts w:ascii="Calibri" w:hAnsi="Calibri" w:cs="Calibri"/>
          <w:sz w:val="20"/>
          <w:szCs w:val="20"/>
          <w:lang w:val="en"/>
        </w:rPr>
      </w:pPr>
    </w:p>
    <w:p w14:paraId="16F340CB" w14:textId="63660127" w:rsidR="0003344D" w:rsidRPr="009804E4" w:rsidRDefault="00404D04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              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OJECT</w:t>
      </w:r>
      <w:r w:rsidR="00297CAA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5231C071" w14:textId="24398F29" w:rsidR="00816508" w:rsidRDefault="00362419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</w:t>
      </w:r>
      <w:r w:rsidR="0054756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alongside team members,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 enterprise wide NIST Cybersecurity assessment</w:t>
      </w:r>
      <w:r w:rsidR="001578B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235482AB" w14:textId="3B6547C3" w:rsidR="00516D5A" w:rsidRDefault="00516D5A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 a third-party risk assessment on a supplier as part of cybersecurity GRC training course which consisted of reviewing a third-party security assessment questionnaire, assessing and summarizing the key risk items identified.</w:t>
      </w:r>
    </w:p>
    <w:p w14:paraId="1435CC23" w14:textId="77777777" w:rsidR="00516D5A" w:rsidRDefault="00516D5A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volvement in security incidence response, vulnerability management and risk mitigation with an information security team.</w:t>
      </w:r>
    </w:p>
    <w:p w14:paraId="7F005759" w14:textId="77777777" w:rsidR="00BB666D" w:rsidRDefault="00BB666D" w:rsidP="00BB666D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 was involved in the implementation of security awareness training.</w:t>
      </w:r>
    </w:p>
    <w:p w14:paraId="6500F241" w14:textId="01649A26" w:rsidR="004D3BF4" w:rsidRPr="004D3BF4" w:rsidRDefault="004D3BF4" w:rsidP="004D3BF4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Drew the network architecture and topology for a client using MS Visio.</w:t>
      </w:r>
    </w:p>
    <w:p w14:paraId="2F6015EC" w14:textId="28082247" w:rsidR="00516D5A" w:rsidRDefault="00BB666D" w:rsidP="00A10770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ands-on security labs in vulnerability management, incident response and policy management.</w:t>
      </w:r>
    </w:p>
    <w:p w14:paraId="46E059DB" w14:textId="64A186F9" w:rsidR="00A10770" w:rsidRPr="00A10770" w:rsidRDefault="00A10770" w:rsidP="00A1077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managed and ensured continuous improvement activities were conducted and concluded in-between sprint retrospectives and sprint planning.</w:t>
      </w:r>
    </w:p>
    <w:p w14:paraId="3F5CB3ED" w14:textId="3E18A2FE" w:rsidR="0003344D" w:rsidRDefault="000E199B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led a manufacturing proj</w:t>
      </w:r>
      <w:r w:rsidR="00DF6BF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ct team to improve the manufacturing process</w:t>
      </w:r>
      <w:r w:rsidR="00E505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from a sigma rating of </w:t>
      </w:r>
      <w:r w:rsidR="00822A3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bout 1.8</w:t>
      </w:r>
      <w:r w:rsidR="007531E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o about 3.2</w:t>
      </w:r>
      <w:r w:rsidR="0071002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using six sigma methodology.</w:t>
      </w:r>
    </w:p>
    <w:p w14:paraId="742279C3" w14:textId="3CE388F3" w:rsidR="00177607" w:rsidRPr="00A10770" w:rsidRDefault="00450DBA" w:rsidP="00A1077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introduced electronic 5S (e5S)</w:t>
      </w:r>
      <w:r w:rsidR="00D3294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cross the project team. </w:t>
      </w:r>
      <w:r w:rsidR="00201E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t is the proper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orting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 </w:t>
      </w:r>
      <w:r w:rsidR="00F9461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fice </w:t>
      </w:r>
      <w:r w:rsidR="00133BE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uters desktop look</w:t>
      </w:r>
      <w:r w:rsidR="0033089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the standardization of </w:t>
      </w:r>
      <w:r w:rsidR="00DE2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ight rows of folders 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its sustainability.</w:t>
      </w:r>
    </w:p>
    <w:p w14:paraId="61B5422A" w14:textId="0A47475F" w:rsidR="00C2539F" w:rsidRDefault="00C2539F" w:rsidP="0003344D">
      <w:pPr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</w:p>
    <w:p w14:paraId="04836E41" w14:textId="693FE385" w:rsidR="00194C5C" w:rsidRPr="00DF1F4A" w:rsidRDefault="00C2539F" w:rsidP="00194C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</w:t>
      </w:r>
      <w:r w:rsidR="00194C5C" w:rsidRPr="008C50DE">
        <w:rPr>
          <w:rFonts w:ascii="Calibri" w:hAnsi="Calibri" w:cs="Calibri"/>
          <w:b/>
          <w:bCs/>
          <w:lang w:val="en"/>
        </w:rPr>
        <w:t xml:space="preserve">  </w:t>
      </w:r>
      <w:r w:rsidR="00194C5C">
        <w:rPr>
          <w:rFonts w:ascii="Calibri" w:hAnsi="Calibri" w:cs="Calibri"/>
          <w:b/>
          <w:bCs/>
          <w:lang w:val="en"/>
        </w:rPr>
        <w:t xml:space="preserve">  </w:t>
      </w:r>
      <w:r w:rsidR="00297CAA">
        <w:rPr>
          <w:rFonts w:ascii="Calibri" w:hAnsi="Calibri" w:cs="Calibri"/>
          <w:b/>
          <w:bCs/>
          <w:lang w:val="en"/>
        </w:rPr>
        <w:t xml:space="preserve"> 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COMPETENC</w:t>
      </w:r>
      <w:r w:rsidR="00194C5C" w:rsidRPr="002E6DE8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IES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&amp; SKILL</w:t>
      </w:r>
      <w:r w:rsidR="00625E95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6D2B061A" w14:textId="1024D4D1" w:rsidR="00194C5C" w:rsidRPr="00315CD2" w:rsidRDefault="00194C5C" w:rsidP="00315CD2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nowledge</w:t>
      </w: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application of agile principles and methodologies.</w:t>
      </w:r>
    </w:p>
    <w:p w14:paraId="26960364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Knowledge of framework NIST CF 2.0, standard ISO 27001 and regulatory compliance GDPR, HIPAA. </w:t>
      </w:r>
    </w:p>
    <w:p w14:paraId="640CD530" w14:textId="77777777" w:rsidR="00194C5C" w:rsidRPr="00663FE4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ecurity incidence response, vulnerability management and risk mitigation.</w:t>
      </w:r>
    </w:p>
    <w:p w14:paraId="5B5B85AD" w14:textId="77777777" w:rsidR="00194C5C" w:rsidRPr="00DB4C8F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ffective written and verbal communication skills, facilitating transparent communication.</w:t>
      </w:r>
    </w:p>
    <w:p w14:paraId="6124259F" w14:textId="77777777" w:rsidR="00194C5C" w:rsidRPr="002B75A3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mitment to continuous improvement, demonstrated through implementing Lean and Six Sigma principl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ocumentation.</w:t>
      </w:r>
    </w:p>
    <w:p w14:paraId="42C4348E" w14:textId="7CCE0609" w:rsidR="00194C5C" w:rsidRPr="00315CD2" w:rsidRDefault="00582039" w:rsidP="00315CD2">
      <w:pPr>
        <w:pStyle w:val="ListParagraph"/>
        <w:numPr>
          <w:ilvl w:val="0"/>
          <w:numId w:val="36"/>
        </w:num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315CD2" w:rsidRPr="00315C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mpetent in the use of MS Office tools, MS Azure with familiarity in PowerShell &amp; Bash, Atlassian tools, OpenVA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</w:t>
      </w:r>
      <w:r w:rsidR="00315CD2" w:rsidRPr="00315C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ali Linux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41BA7396" w14:textId="19E577C1" w:rsidR="00620432" w:rsidRDefault="00000000" w:rsidP="00194C5C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pict w14:anchorId="3B0D33A7">
          <v:rect id="_x0000_i1027" style="width:0;height:1.5pt" o:hralign="center" o:hrstd="t" o:hr="t" fillcolor="#a0a0a0" stroked="f"/>
        </w:pict>
      </w:r>
    </w:p>
    <w:p w14:paraId="51BEFF47" w14:textId="0E21367C" w:rsidR="009576E7" w:rsidRPr="007A13A9" w:rsidRDefault="00194C5C" w:rsidP="00BF610E">
      <w:pPr>
        <w:spacing w:after="0" w:line="240" w:lineRule="auto"/>
        <w:rPr>
          <w:rFonts w:ascii="Calibri" w:eastAsia="Times New Roman" w:hAnsi="Calibri" w:cs="Calibri"/>
          <w:color w:val="0E101A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6F4C2C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Work</w:t>
      </w:r>
      <w:r w:rsidR="00054B76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Experience</w:t>
      </w:r>
    </w:p>
    <w:p w14:paraId="46854C6E" w14:textId="77777777" w:rsidR="009911F7" w:rsidRDefault="009911F7" w:rsidP="009911F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Collins Aerospace – San Marcos TX.                                                                                                    Jan. 2024 - Date  </w:t>
      </w:r>
    </w:p>
    <w:p w14:paraId="02D1E19F" w14:textId="77777777" w:rsidR="009911F7" w:rsidRPr="00071766" w:rsidRDefault="009911F7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Conducts thorough quality checks, identifies product defects, and </w:t>
      </w:r>
      <w:r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erforms all tasks in compliance with quality standards and established safety procedures.</w:t>
      </w:r>
    </w:p>
    <w:p w14:paraId="48C93314" w14:textId="77777777" w:rsidR="009911F7" w:rsidRPr="00A010E9" w:rsidRDefault="009911F7" w:rsidP="009911F7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4A4A4A"/>
          <w:sz w:val="20"/>
          <w:szCs w:val="20"/>
          <w:lang w:val="en-US"/>
        </w:rPr>
      </w:pPr>
      <w:r w:rsidRPr="00A010E9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Uses standard measuring instruments to perform in-process checks and non-compliant conditions per the Quality Management policy.</w:t>
      </w:r>
    </w:p>
    <w:p w14:paraId="69B96773" w14:textId="77777777" w:rsidR="009911F7" w:rsidRPr="00071766" w:rsidRDefault="009911F7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Adapts to engineering specification changes by reworking and repairing assembled equipment and products, ensuring they meet the latest standards.</w:t>
      </w:r>
    </w:p>
    <w:p w14:paraId="08C287D0" w14:textId="3D938543" w:rsidR="009911F7" w:rsidRPr="001E09EB" w:rsidRDefault="006D13A8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articipates in continuous impro</w:t>
      </w:r>
      <w:r w:rsidR="00213AF7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vement initiatives</w:t>
      </w:r>
      <w:r w:rsidR="00203F1F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, ensuring compliance with quality management policies.</w:t>
      </w:r>
    </w:p>
    <w:p w14:paraId="2AB48E9F" w14:textId="3AD4BCF2" w:rsidR="00757FF8" w:rsidRPr="00AF1982" w:rsidRDefault="000D1882" w:rsidP="005363E7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proofErr w:type="spellStart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lastRenderedPageBreak/>
        <w:t>FirstData</w:t>
      </w:r>
      <w:proofErr w:type="spellEnd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Consulting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363E7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                                                                                         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Sep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u w:val="single"/>
          <w:lang w:eastAsia="en-IN"/>
        </w:rPr>
        <w:t>.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 xml:space="preserve"> 2022 – </w:t>
      </w:r>
      <w:r w:rsidR="00F06CC5" w:rsidRPr="00982593">
        <w:rPr>
          <w:rFonts w:ascii="Calibri" w:hAnsi="Calibri" w:cs="Calibri"/>
          <w:b/>
          <w:bCs/>
          <w:sz w:val="20"/>
          <w:szCs w:val="20"/>
          <w:lang w:val="en"/>
        </w:rPr>
        <w:t>Jun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0FC61B2C" w14:textId="6AA1CE7A" w:rsidR="00AF1982" w:rsidRPr="00954BF9" w:rsidRDefault="000719FB" w:rsidP="00582100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</w:pPr>
      <w:proofErr w:type="spellStart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PivotPoint</w:t>
      </w:r>
      <w:proofErr w:type="spellEnd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Consulting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D008A"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</w:t>
      </w:r>
      <w:r w:rsidR="00582C61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                                                        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F31FD0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Mar</w:t>
      </w:r>
      <w:r w:rsidR="005D008A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="00F37F4B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2</w:t>
      </w:r>
      <w:r w:rsidR="00C20145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Aug. 2022</w:t>
      </w:r>
    </w:p>
    <w:p w14:paraId="1B5221F8" w14:textId="17797336" w:rsidR="009F02BF" w:rsidRPr="00691DD5" w:rsidRDefault="0096417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ssisted in m</w:t>
      </w:r>
      <w:r w:rsidR="0041479B">
        <w:rPr>
          <w:rFonts w:ascii="Calibri" w:hAnsi="Calibri" w:cs="Calibri"/>
          <w:sz w:val="20"/>
          <w:szCs w:val="20"/>
          <w:lang w:val="en"/>
        </w:rPr>
        <w:t>anag</w:t>
      </w:r>
      <w:r w:rsidR="006C34E3">
        <w:rPr>
          <w:rFonts w:ascii="Calibri" w:hAnsi="Calibri" w:cs="Calibri"/>
          <w:sz w:val="20"/>
          <w:szCs w:val="20"/>
          <w:lang w:val="en"/>
        </w:rPr>
        <w:t>ing</w:t>
      </w:r>
      <w:r w:rsidR="0041479B">
        <w:rPr>
          <w:rFonts w:ascii="Calibri" w:hAnsi="Calibri" w:cs="Calibri"/>
          <w:sz w:val="20"/>
          <w:szCs w:val="20"/>
          <w:lang w:val="en"/>
        </w:rPr>
        <w:t xml:space="preserve"> </w:t>
      </w:r>
      <w:r w:rsidR="002C1C87">
        <w:rPr>
          <w:rFonts w:ascii="Calibri" w:hAnsi="Calibri" w:cs="Calibri"/>
          <w:sz w:val="20"/>
          <w:szCs w:val="20"/>
          <w:lang w:val="en"/>
        </w:rPr>
        <w:t xml:space="preserve">the delivery of </w:t>
      </w:r>
      <w:r w:rsidR="00EF4E20">
        <w:rPr>
          <w:rFonts w:ascii="Calibri" w:hAnsi="Calibri" w:cs="Calibri"/>
          <w:sz w:val="20"/>
          <w:szCs w:val="20"/>
          <w:lang w:val="en"/>
        </w:rPr>
        <w:t xml:space="preserve">projects in waterfall and agile, ensuring </w:t>
      </w:r>
      <w:r w:rsidR="00031680">
        <w:rPr>
          <w:rFonts w:ascii="Calibri" w:hAnsi="Calibri" w:cs="Calibri"/>
          <w:sz w:val="20"/>
          <w:szCs w:val="20"/>
          <w:lang w:val="en"/>
        </w:rPr>
        <w:t xml:space="preserve">compliance 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with </w:t>
      </w:r>
      <w:r w:rsidR="006360D3">
        <w:rPr>
          <w:rFonts w:ascii="Calibri" w:hAnsi="Calibri" w:cs="Calibri"/>
          <w:sz w:val="20"/>
          <w:szCs w:val="20"/>
          <w:lang w:val="en"/>
        </w:rPr>
        <w:t>the scope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, </w:t>
      </w:r>
      <w:r w:rsidR="00031680">
        <w:rPr>
          <w:rFonts w:ascii="Calibri" w:hAnsi="Calibri" w:cs="Calibri"/>
          <w:sz w:val="20"/>
          <w:szCs w:val="20"/>
          <w:lang w:val="en"/>
        </w:rPr>
        <w:t>deadlines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 and budgets,</w:t>
      </w:r>
      <w:r w:rsidR="005F6449">
        <w:rPr>
          <w:rFonts w:ascii="Calibri" w:hAnsi="Calibri" w:cs="Calibri"/>
          <w:sz w:val="20"/>
          <w:szCs w:val="20"/>
          <w:lang w:val="en"/>
        </w:rPr>
        <w:t xml:space="preserve"> managing resources and tracking performance.</w:t>
      </w:r>
      <w:r w:rsidR="00C3357B" w:rsidRPr="00691DD5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69B67A74" w14:textId="75FFB89D" w:rsidR="009576E7" w:rsidRPr="008D2594" w:rsidRDefault="00AF1982" w:rsidP="008D2594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I </w:t>
      </w:r>
      <w:r w:rsidR="007F3D00">
        <w:rPr>
          <w:rFonts w:ascii="Calibri" w:hAnsi="Calibri" w:cs="Calibri"/>
          <w:sz w:val="20"/>
          <w:szCs w:val="20"/>
          <w:lang w:val="en"/>
        </w:rPr>
        <w:t xml:space="preserve">was </w:t>
      </w:r>
      <w:r>
        <w:rPr>
          <w:rFonts w:ascii="Calibri" w:hAnsi="Calibri" w:cs="Calibri"/>
          <w:sz w:val="20"/>
          <w:szCs w:val="20"/>
          <w:lang w:val="en"/>
        </w:rPr>
        <w:t>engaged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 in </w:t>
      </w:r>
      <w:r w:rsidR="00F13224">
        <w:rPr>
          <w:rFonts w:ascii="Calibri" w:hAnsi="Calibri" w:cs="Calibri"/>
          <w:sz w:val="20"/>
          <w:szCs w:val="20"/>
          <w:lang w:val="en"/>
        </w:rPr>
        <w:t xml:space="preserve">the development of 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risk management </w:t>
      </w:r>
      <w:r w:rsidR="00837EEE">
        <w:rPr>
          <w:rFonts w:ascii="Calibri" w:hAnsi="Calibri" w:cs="Calibri"/>
          <w:sz w:val="20"/>
          <w:szCs w:val="20"/>
          <w:lang w:val="en"/>
        </w:rPr>
        <w:t>plans and mitigation strategies.</w:t>
      </w:r>
    </w:p>
    <w:p w14:paraId="5F76A483" w14:textId="0A2A8459" w:rsidR="002156D7" w:rsidRDefault="0024402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M</w:t>
      </w:r>
      <w:r w:rsidR="002156D7">
        <w:rPr>
          <w:rFonts w:ascii="Calibri" w:hAnsi="Calibri" w:cs="Calibri"/>
          <w:sz w:val="20"/>
          <w:szCs w:val="20"/>
          <w:lang w:val="en"/>
        </w:rPr>
        <w:t>aintain</w:t>
      </w:r>
      <w:r>
        <w:rPr>
          <w:rFonts w:ascii="Calibri" w:hAnsi="Calibri" w:cs="Calibri"/>
          <w:sz w:val="20"/>
          <w:szCs w:val="20"/>
          <w:lang w:val="en"/>
        </w:rPr>
        <w:t xml:space="preserve">ed </w:t>
      </w:r>
      <w:r w:rsidR="001A0774">
        <w:rPr>
          <w:rFonts w:ascii="Calibri" w:hAnsi="Calibri" w:cs="Calibri"/>
          <w:sz w:val="20"/>
          <w:szCs w:val="20"/>
          <w:lang w:val="en"/>
        </w:rPr>
        <w:t>project documentation, including risk registers</w:t>
      </w:r>
      <w:r w:rsidR="000F3829">
        <w:rPr>
          <w:rFonts w:ascii="Calibri" w:hAnsi="Calibri" w:cs="Calibri"/>
          <w:sz w:val="20"/>
          <w:szCs w:val="20"/>
          <w:lang w:val="en"/>
        </w:rPr>
        <w:t xml:space="preserve">, issue logs and compliance reports, ensuring 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all deliverables </w:t>
      </w:r>
      <w:r w:rsidR="00CB043E">
        <w:rPr>
          <w:rFonts w:ascii="Calibri" w:hAnsi="Calibri" w:cs="Calibri"/>
          <w:sz w:val="20"/>
          <w:szCs w:val="20"/>
          <w:lang w:val="en"/>
        </w:rPr>
        <w:t>meet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 regulatory</w:t>
      </w:r>
      <w:r w:rsidR="00E12988">
        <w:rPr>
          <w:rFonts w:ascii="Calibri" w:hAnsi="Calibri" w:cs="Calibri"/>
          <w:sz w:val="20"/>
          <w:szCs w:val="20"/>
          <w:lang w:val="en"/>
        </w:rPr>
        <w:t xml:space="preserve"> and organizational standards.</w:t>
      </w:r>
    </w:p>
    <w:p w14:paraId="3852A5EF" w14:textId="211D8F19" w:rsidR="00F6462A" w:rsidRDefault="00E933EF" w:rsidP="00370359">
      <w:pPr>
        <w:pStyle w:val="ListParagraph"/>
        <w:keepNext/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cilitated</w:t>
      </w:r>
      <w:r w:rsidR="003775F1">
        <w:rPr>
          <w:rFonts w:ascii="Calibri" w:hAnsi="Calibri" w:cs="Calibri"/>
          <w:sz w:val="20"/>
          <w:szCs w:val="20"/>
          <w:lang w:val="en"/>
        </w:rPr>
        <w:t xml:space="preserve"> project meetings</w:t>
      </w:r>
      <w:r w:rsidR="001D38A5">
        <w:rPr>
          <w:rFonts w:ascii="Calibri" w:hAnsi="Calibri" w:cs="Calibri"/>
          <w:sz w:val="20"/>
          <w:szCs w:val="20"/>
          <w:lang w:val="en"/>
        </w:rPr>
        <w:t xml:space="preserve"> and </w:t>
      </w:r>
      <w:r w:rsidR="002778D9">
        <w:rPr>
          <w:rFonts w:ascii="Calibri" w:hAnsi="Calibri" w:cs="Calibri"/>
          <w:sz w:val="20"/>
          <w:szCs w:val="20"/>
          <w:lang w:val="en"/>
        </w:rPr>
        <w:t>c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 xml:space="preserve">oordinated 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security 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>training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 on best practices</w:t>
      </w:r>
      <w:r w:rsidR="00CB7800" w:rsidRPr="00370359">
        <w:rPr>
          <w:rFonts w:ascii="Calibri" w:hAnsi="Calibri" w:cs="Calibri"/>
          <w:sz w:val="20"/>
          <w:szCs w:val="20"/>
          <w:lang w:val="en"/>
        </w:rPr>
        <w:t>, identifying threats and vulnerabilities.</w:t>
      </w:r>
    </w:p>
    <w:p w14:paraId="7EA1462E" w14:textId="1884AB81" w:rsidR="00927749" w:rsidRDefault="00927749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36489B0D" w14:textId="4DAE369F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 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  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Jan. 2013 – Jun. 2018</w:t>
      </w:r>
    </w:p>
    <w:p w14:paraId="1A710310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Assistant Project Manager</w:t>
      </w:r>
    </w:p>
    <w:p w14:paraId="2198F93D" w14:textId="77777777" w:rsidR="00E23A0D" w:rsidRDefault="00E23A0D" w:rsidP="00E23A0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resourc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f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elecommunications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projec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budgets of over $5M an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demonstra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he ability to effectively allocate and utilize resources to meet project objectives.</w:t>
      </w:r>
    </w:p>
    <w:p w14:paraId="7920D341" w14:textId="12237D6C" w:rsidR="009A06BA" w:rsidRPr="00155189" w:rsidRDefault="00534957" w:rsidP="00155189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9A06B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llaborated with stakeholders on project requirements and planning. </w:t>
      </w:r>
    </w:p>
    <w:p w14:paraId="3747AC42" w14:textId="5F6DFAE7" w:rsidR="003C643C" w:rsidRPr="00E23A0D" w:rsidRDefault="009A06BA" w:rsidP="00E23A0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ordinated communication activities between the telecommunication te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m,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engineering team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manufacturing team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ensuring clear and effective communication channels to facilitate project progress.</w:t>
      </w:r>
    </w:p>
    <w:p w14:paraId="06875257" w14:textId="1CE0D3E2" w:rsidR="00D32586" w:rsidRPr="002B15E5" w:rsidRDefault="00982D3F" w:rsidP="002B15E5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ravelled to different locations to inspect facilities and commission projects</w:t>
      </w:r>
      <w:r w:rsidR="004C746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ensur</w:t>
      </w:r>
      <w:r w:rsidR="00E23A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g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compliance with quality standards.</w:t>
      </w:r>
    </w:p>
    <w:p w14:paraId="2B3E7471" w14:textId="106E801E" w:rsidR="008F7161" w:rsidRDefault="008F7161" w:rsidP="00352936">
      <w:p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p w14:paraId="7A8BEFDB" w14:textId="7E80E5BB" w:rsidR="006B21F9" w:rsidRDefault="006B21F9" w:rsidP="006B21F9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  <w:r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URLs</w:t>
      </w:r>
    </w:p>
    <w:p w14:paraId="52089D15" w14:textId="7F6FA5BB" w:rsidR="00A47AC4" w:rsidRDefault="0043322F" w:rsidP="00EE16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shd w:val="clear" w:color="auto" w:fill="FFFFFF"/>
        </w:rPr>
      </w:pPr>
      <w:hyperlink r:id="rId7" w:history="1">
        <w:r w:rsidRPr="001B0206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linkedin.com/in/tomitalabi2301</w:t>
        </w:r>
      </w:hyperlink>
    </w:p>
    <w:p w14:paraId="73BCF3AE" w14:textId="77777777" w:rsidR="003D0450" w:rsidRDefault="003D0450" w:rsidP="00EE16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62941EB2" w14:textId="715454E8" w:rsidR="00A47AC4" w:rsidRDefault="00A47AC4" w:rsidP="00A47AC4">
      <w:pPr>
        <w:widowControl w:val="0"/>
        <w:autoSpaceDE w:val="0"/>
        <w:autoSpaceDN w:val="0"/>
        <w:adjustRightInd w:val="0"/>
        <w:spacing w:after="0" w:line="240" w:lineRule="auto"/>
        <w:jc w:val="both"/>
      </w:pPr>
      <w:hyperlink r:id="rId8" w:history="1">
        <w:r w:rsidRPr="001B020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https://github.com/CyberNesky/HomeLabs.git</w:t>
        </w:r>
      </w:hyperlink>
    </w:p>
    <w:p w14:paraId="6E7861FB" w14:textId="77777777" w:rsidR="003D0450" w:rsidRDefault="003D0450" w:rsidP="00A47AC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</w:p>
    <w:p w14:paraId="761AD597" w14:textId="25A40656" w:rsidR="006B21F9" w:rsidRPr="00A47AC4" w:rsidRDefault="00A47AC4" w:rsidP="006B21F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hyperlink r:id="rId9" w:history="1">
        <w:r w:rsidRPr="00A47AC4">
          <w:rPr>
            <w:rStyle w:val="Hyperlink"/>
            <w:rFonts w:ascii="Calibri" w:hAnsi="Calibri" w:cs="Calibri"/>
            <w:sz w:val="20"/>
            <w:szCs w:val="20"/>
            <w:lang w:val="en"/>
          </w:rPr>
          <w:t>https://github.com/CyberNesky/Certifications.git</w:t>
        </w:r>
      </w:hyperlink>
    </w:p>
    <w:p w14:paraId="7BE4FF19" w14:textId="77777777" w:rsidR="00A47AC4" w:rsidRPr="00A47AC4" w:rsidRDefault="00A47AC4" w:rsidP="006B21F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n"/>
        </w:rPr>
      </w:pPr>
    </w:p>
    <w:p w14:paraId="5FDE9F23" w14:textId="77777777" w:rsidR="006B21F9" w:rsidRPr="00A81BB8" w:rsidRDefault="006B21F9" w:rsidP="00352936">
      <w:p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sectPr w:rsidR="006B21F9" w:rsidRPr="00A81BB8" w:rsidSect="004B2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95EC12E"/>
    <w:lvl w:ilvl="0">
      <w:numFmt w:val="bullet"/>
      <w:lvlText w:val="*"/>
      <w:lvlJc w:val="left"/>
    </w:lvl>
  </w:abstractNum>
  <w:abstractNum w:abstractNumId="1" w15:restartNumberingAfterBreak="0">
    <w:nsid w:val="0002091A"/>
    <w:multiLevelType w:val="multilevel"/>
    <w:tmpl w:val="B13A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9C141C"/>
    <w:multiLevelType w:val="hybridMultilevel"/>
    <w:tmpl w:val="5D12D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331C"/>
    <w:multiLevelType w:val="hybridMultilevel"/>
    <w:tmpl w:val="E196C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26C8"/>
    <w:multiLevelType w:val="multilevel"/>
    <w:tmpl w:val="0602D93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7335E9E"/>
    <w:multiLevelType w:val="multilevel"/>
    <w:tmpl w:val="47C47B5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7980971"/>
    <w:multiLevelType w:val="multilevel"/>
    <w:tmpl w:val="C09E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24F76"/>
    <w:multiLevelType w:val="hybridMultilevel"/>
    <w:tmpl w:val="51AA3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74A33"/>
    <w:multiLevelType w:val="multilevel"/>
    <w:tmpl w:val="9F3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7D26C2"/>
    <w:multiLevelType w:val="hybridMultilevel"/>
    <w:tmpl w:val="2CB22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661950"/>
    <w:multiLevelType w:val="hybridMultilevel"/>
    <w:tmpl w:val="7A38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57D"/>
    <w:multiLevelType w:val="multilevel"/>
    <w:tmpl w:val="2E1426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19131C65"/>
    <w:multiLevelType w:val="hybridMultilevel"/>
    <w:tmpl w:val="1AD6D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C2F6B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7B4E65"/>
    <w:multiLevelType w:val="multilevel"/>
    <w:tmpl w:val="7CEA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281E8C"/>
    <w:multiLevelType w:val="hybridMultilevel"/>
    <w:tmpl w:val="4D6A49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627C1A"/>
    <w:multiLevelType w:val="multilevel"/>
    <w:tmpl w:val="A7CE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E87061"/>
    <w:multiLevelType w:val="hybridMultilevel"/>
    <w:tmpl w:val="D602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76DD8"/>
    <w:multiLevelType w:val="multilevel"/>
    <w:tmpl w:val="AE5A417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2F7A1616"/>
    <w:multiLevelType w:val="hybridMultilevel"/>
    <w:tmpl w:val="05A02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52278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293BB8"/>
    <w:multiLevelType w:val="hybridMultilevel"/>
    <w:tmpl w:val="659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D088D"/>
    <w:multiLevelType w:val="hybridMultilevel"/>
    <w:tmpl w:val="9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1C03"/>
    <w:multiLevelType w:val="multilevel"/>
    <w:tmpl w:val="BB1EF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893F33"/>
    <w:multiLevelType w:val="hybridMultilevel"/>
    <w:tmpl w:val="9D3EF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2B59"/>
    <w:multiLevelType w:val="multilevel"/>
    <w:tmpl w:val="4DE49F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37F56F2D"/>
    <w:multiLevelType w:val="hybridMultilevel"/>
    <w:tmpl w:val="AC469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977957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B4985"/>
    <w:multiLevelType w:val="hybridMultilevel"/>
    <w:tmpl w:val="819C9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73E52"/>
    <w:multiLevelType w:val="hybridMultilevel"/>
    <w:tmpl w:val="19F65F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D5F36"/>
    <w:multiLevelType w:val="multilevel"/>
    <w:tmpl w:val="BD26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ED4EE4"/>
    <w:multiLevelType w:val="multilevel"/>
    <w:tmpl w:val="9ACAA84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43183B1F"/>
    <w:multiLevelType w:val="hybridMultilevel"/>
    <w:tmpl w:val="834EB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E030C"/>
    <w:multiLevelType w:val="hybridMultilevel"/>
    <w:tmpl w:val="1B62E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55EFD"/>
    <w:multiLevelType w:val="multilevel"/>
    <w:tmpl w:val="D040C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26AA1"/>
    <w:multiLevelType w:val="hybridMultilevel"/>
    <w:tmpl w:val="FE3E5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01A69"/>
    <w:multiLevelType w:val="hybridMultilevel"/>
    <w:tmpl w:val="E7486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92F91"/>
    <w:multiLevelType w:val="multilevel"/>
    <w:tmpl w:val="7AAE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E930A4"/>
    <w:multiLevelType w:val="multilevel"/>
    <w:tmpl w:val="A2FE677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E56E0"/>
    <w:multiLevelType w:val="multilevel"/>
    <w:tmpl w:val="4EBA9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453989"/>
    <w:multiLevelType w:val="hybridMultilevel"/>
    <w:tmpl w:val="003C5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7E26E6"/>
    <w:multiLevelType w:val="multilevel"/>
    <w:tmpl w:val="F89E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99482D"/>
    <w:multiLevelType w:val="multilevel"/>
    <w:tmpl w:val="79588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F2529"/>
    <w:multiLevelType w:val="multilevel"/>
    <w:tmpl w:val="BD3C2E3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4" w15:restartNumberingAfterBreak="0">
    <w:nsid w:val="6FAD151F"/>
    <w:multiLevelType w:val="hybridMultilevel"/>
    <w:tmpl w:val="F56C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57F21"/>
    <w:multiLevelType w:val="hybridMultilevel"/>
    <w:tmpl w:val="CC86D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65E4C"/>
    <w:multiLevelType w:val="hybridMultilevel"/>
    <w:tmpl w:val="B83086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BD294D"/>
    <w:multiLevelType w:val="hybridMultilevel"/>
    <w:tmpl w:val="3A1A60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F74609"/>
    <w:multiLevelType w:val="hybridMultilevel"/>
    <w:tmpl w:val="FAA67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803DD7"/>
    <w:multiLevelType w:val="multilevel"/>
    <w:tmpl w:val="2A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EA4251A"/>
    <w:multiLevelType w:val="multilevel"/>
    <w:tmpl w:val="1534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1845455">
    <w:abstractNumId w:val="25"/>
  </w:num>
  <w:num w:numId="2" w16cid:durableId="1809974734">
    <w:abstractNumId w:val="11"/>
  </w:num>
  <w:num w:numId="3" w16cid:durableId="1974209328">
    <w:abstractNumId w:val="4"/>
  </w:num>
  <w:num w:numId="4" w16cid:durableId="959993933">
    <w:abstractNumId w:val="18"/>
  </w:num>
  <w:num w:numId="5" w16cid:durableId="22364571">
    <w:abstractNumId w:val="5"/>
  </w:num>
  <w:num w:numId="6" w16cid:durableId="689187416">
    <w:abstractNumId w:val="31"/>
  </w:num>
  <w:num w:numId="7" w16cid:durableId="1283069945">
    <w:abstractNumId w:val="43"/>
  </w:num>
  <w:num w:numId="8" w16cid:durableId="123430568">
    <w:abstractNumId w:val="19"/>
  </w:num>
  <w:num w:numId="9" w16cid:durableId="2097047949">
    <w:abstractNumId w:val="45"/>
  </w:num>
  <w:num w:numId="10" w16cid:durableId="1706297814">
    <w:abstractNumId w:val="15"/>
  </w:num>
  <w:num w:numId="11" w16cid:durableId="279995794">
    <w:abstractNumId w:val="33"/>
  </w:num>
  <w:num w:numId="12" w16cid:durableId="652872869">
    <w:abstractNumId w:val="40"/>
  </w:num>
  <w:num w:numId="13" w16cid:durableId="1111391149">
    <w:abstractNumId w:val="7"/>
  </w:num>
  <w:num w:numId="14" w16cid:durableId="195628840">
    <w:abstractNumId w:val="32"/>
  </w:num>
  <w:num w:numId="15" w16cid:durableId="239753415">
    <w:abstractNumId w:val="23"/>
  </w:num>
  <w:num w:numId="16" w16cid:durableId="1412048511">
    <w:abstractNumId w:val="34"/>
  </w:num>
  <w:num w:numId="17" w16cid:durableId="1654481701">
    <w:abstractNumId w:val="39"/>
  </w:num>
  <w:num w:numId="18" w16cid:durableId="68311121">
    <w:abstractNumId w:val="14"/>
  </w:num>
  <w:num w:numId="19" w16cid:durableId="735318628">
    <w:abstractNumId w:val="6"/>
  </w:num>
  <w:num w:numId="20" w16cid:durableId="459422247">
    <w:abstractNumId w:val="42"/>
  </w:num>
  <w:num w:numId="21" w16cid:durableId="546458176">
    <w:abstractNumId w:val="30"/>
  </w:num>
  <w:num w:numId="22" w16cid:durableId="2076584523">
    <w:abstractNumId w:val="47"/>
  </w:num>
  <w:num w:numId="23" w16cid:durableId="204223945">
    <w:abstractNumId w:val="22"/>
  </w:num>
  <w:num w:numId="24" w16cid:durableId="836194730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5" w16cid:durableId="1114788323">
    <w:abstractNumId w:val="21"/>
  </w:num>
  <w:num w:numId="26" w16cid:durableId="1211576563">
    <w:abstractNumId w:val="10"/>
  </w:num>
  <w:num w:numId="27" w16cid:durableId="748356273">
    <w:abstractNumId w:val="16"/>
  </w:num>
  <w:num w:numId="28" w16cid:durableId="1577477880">
    <w:abstractNumId w:val="1"/>
  </w:num>
  <w:num w:numId="29" w16cid:durableId="1276327783">
    <w:abstractNumId w:val="26"/>
  </w:num>
  <w:num w:numId="30" w16cid:durableId="642849759">
    <w:abstractNumId w:val="44"/>
  </w:num>
  <w:num w:numId="31" w16cid:durableId="473647056">
    <w:abstractNumId w:val="8"/>
  </w:num>
  <w:num w:numId="32" w16cid:durableId="1563832529">
    <w:abstractNumId w:val="50"/>
  </w:num>
  <w:num w:numId="33" w16cid:durableId="1109810692">
    <w:abstractNumId w:val="41"/>
  </w:num>
  <w:num w:numId="34" w16cid:durableId="184172415">
    <w:abstractNumId w:val="37"/>
  </w:num>
  <w:num w:numId="35" w16cid:durableId="1220939209">
    <w:abstractNumId w:val="9"/>
  </w:num>
  <w:num w:numId="36" w16cid:durableId="1523930228">
    <w:abstractNumId w:val="24"/>
  </w:num>
  <w:num w:numId="37" w16cid:durableId="2092775902">
    <w:abstractNumId w:val="49"/>
  </w:num>
  <w:num w:numId="38" w16cid:durableId="1474132828">
    <w:abstractNumId w:val="28"/>
  </w:num>
  <w:num w:numId="39" w16cid:durableId="266667213">
    <w:abstractNumId w:val="36"/>
  </w:num>
  <w:num w:numId="40" w16cid:durableId="2113281395">
    <w:abstractNumId w:val="48"/>
  </w:num>
  <w:num w:numId="41" w16cid:durableId="1368751715">
    <w:abstractNumId w:val="2"/>
  </w:num>
  <w:num w:numId="42" w16cid:durableId="2139951915">
    <w:abstractNumId w:val="12"/>
  </w:num>
  <w:num w:numId="43" w16cid:durableId="1256741739">
    <w:abstractNumId w:val="27"/>
  </w:num>
  <w:num w:numId="44" w16cid:durableId="1738242512">
    <w:abstractNumId w:val="46"/>
  </w:num>
  <w:num w:numId="45" w16cid:durableId="1600525488">
    <w:abstractNumId w:val="35"/>
  </w:num>
  <w:num w:numId="46" w16cid:durableId="1165707893">
    <w:abstractNumId w:val="29"/>
  </w:num>
  <w:num w:numId="47" w16cid:durableId="1173493732">
    <w:abstractNumId w:val="20"/>
  </w:num>
  <w:num w:numId="48" w16cid:durableId="322205420">
    <w:abstractNumId w:val="13"/>
  </w:num>
  <w:num w:numId="49" w16cid:durableId="1139685938">
    <w:abstractNumId w:val="38"/>
  </w:num>
  <w:num w:numId="50" w16cid:durableId="2071539177">
    <w:abstractNumId w:val="3"/>
  </w:num>
  <w:num w:numId="51" w16cid:durableId="436489707">
    <w:abstractNumId w:val="17"/>
  </w:num>
  <w:num w:numId="52" w16cid:durableId="2432708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xNTAytjQ0MzVS0lEKTi0uzszPAykwrAUAEJyfEywAAAA="/>
  </w:docVars>
  <w:rsids>
    <w:rsidRoot w:val="004767B2"/>
    <w:rsid w:val="00000AB2"/>
    <w:rsid w:val="0000244F"/>
    <w:rsid w:val="00003007"/>
    <w:rsid w:val="00007B8F"/>
    <w:rsid w:val="0001433D"/>
    <w:rsid w:val="00015B67"/>
    <w:rsid w:val="000304C2"/>
    <w:rsid w:val="00031680"/>
    <w:rsid w:val="000332A4"/>
    <w:rsid w:val="0003344D"/>
    <w:rsid w:val="00034803"/>
    <w:rsid w:val="00035E55"/>
    <w:rsid w:val="0004112F"/>
    <w:rsid w:val="00046932"/>
    <w:rsid w:val="00051AC5"/>
    <w:rsid w:val="0005203A"/>
    <w:rsid w:val="00052C06"/>
    <w:rsid w:val="00054B76"/>
    <w:rsid w:val="00056CC6"/>
    <w:rsid w:val="000616F5"/>
    <w:rsid w:val="000676D6"/>
    <w:rsid w:val="00071766"/>
    <w:rsid w:val="000719FB"/>
    <w:rsid w:val="00072B8A"/>
    <w:rsid w:val="00075945"/>
    <w:rsid w:val="00084818"/>
    <w:rsid w:val="00084997"/>
    <w:rsid w:val="000855A3"/>
    <w:rsid w:val="00091341"/>
    <w:rsid w:val="00092259"/>
    <w:rsid w:val="00093DB2"/>
    <w:rsid w:val="00094C82"/>
    <w:rsid w:val="0009529D"/>
    <w:rsid w:val="000A1455"/>
    <w:rsid w:val="000A33BE"/>
    <w:rsid w:val="000A3496"/>
    <w:rsid w:val="000A5BB4"/>
    <w:rsid w:val="000A714B"/>
    <w:rsid w:val="000B3EC5"/>
    <w:rsid w:val="000B532D"/>
    <w:rsid w:val="000B5FA6"/>
    <w:rsid w:val="000B7572"/>
    <w:rsid w:val="000C10F4"/>
    <w:rsid w:val="000C3596"/>
    <w:rsid w:val="000C4A96"/>
    <w:rsid w:val="000C56EF"/>
    <w:rsid w:val="000C5F80"/>
    <w:rsid w:val="000C6D11"/>
    <w:rsid w:val="000D1882"/>
    <w:rsid w:val="000D4329"/>
    <w:rsid w:val="000E199B"/>
    <w:rsid w:val="000E3A67"/>
    <w:rsid w:val="000E445D"/>
    <w:rsid w:val="000E59F0"/>
    <w:rsid w:val="000E7E66"/>
    <w:rsid w:val="000F3829"/>
    <w:rsid w:val="0010018D"/>
    <w:rsid w:val="001013B5"/>
    <w:rsid w:val="001049E5"/>
    <w:rsid w:val="001104FB"/>
    <w:rsid w:val="00114327"/>
    <w:rsid w:val="00115979"/>
    <w:rsid w:val="00121DDE"/>
    <w:rsid w:val="00121FC3"/>
    <w:rsid w:val="001226FF"/>
    <w:rsid w:val="00127870"/>
    <w:rsid w:val="001279E8"/>
    <w:rsid w:val="00132650"/>
    <w:rsid w:val="00133BE1"/>
    <w:rsid w:val="001341E2"/>
    <w:rsid w:val="00143647"/>
    <w:rsid w:val="0014636E"/>
    <w:rsid w:val="00147231"/>
    <w:rsid w:val="001476F2"/>
    <w:rsid w:val="001512B2"/>
    <w:rsid w:val="00155189"/>
    <w:rsid w:val="00157501"/>
    <w:rsid w:val="001578B9"/>
    <w:rsid w:val="00165ACC"/>
    <w:rsid w:val="00166770"/>
    <w:rsid w:val="00170619"/>
    <w:rsid w:val="00175884"/>
    <w:rsid w:val="00177607"/>
    <w:rsid w:val="001816A2"/>
    <w:rsid w:val="00181DFF"/>
    <w:rsid w:val="00184BA2"/>
    <w:rsid w:val="00185CA3"/>
    <w:rsid w:val="00186F97"/>
    <w:rsid w:val="0018788D"/>
    <w:rsid w:val="001879BC"/>
    <w:rsid w:val="00191B0E"/>
    <w:rsid w:val="00192E07"/>
    <w:rsid w:val="00194C5C"/>
    <w:rsid w:val="00197659"/>
    <w:rsid w:val="001A0774"/>
    <w:rsid w:val="001A5AAC"/>
    <w:rsid w:val="001A784B"/>
    <w:rsid w:val="001A7941"/>
    <w:rsid w:val="001A7BF3"/>
    <w:rsid w:val="001B26D2"/>
    <w:rsid w:val="001B4A2D"/>
    <w:rsid w:val="001C0929"/>
    <w:rsid w:val="001C09DA"/>
    <w:rsid w:val="001C3E9E"/>
    <w:rsid w:val="001C753D"/>
    <w:rsid w:val="001D2E6C"/>
    <w:rsid w:val="001D3318"/>
    <w:rsid w:val="001D38A5"/>
    <w:rsid w:val="001D7462"/>
    <w:rsid w:val="001E09EB"/>
    <w:rsid w:val="001E3E71"/>
    <w:rsid w:val="001E5EE4"/>
    <w:rsid w:val="001F5621"/>
    <w:rsid w:val="00200636"/>
    <w:rsid w:val="00201EC3"/>
    <w:rsid w:val="002035C1"/>
    <w:rsid w:val="00203F1F"/>
    <w:rsid w:val="00204DF4"/>
    <w:rsid w:val="00213AF7"/>
    <w:rsid w:val="002156D7"/>
    <w:rsid w:val="002204D2"/>
    <w:rsid w:val="00221C62"/>
    <w:rsid w:val="0022306D"/>
    <w:rsid w:val="002258AC"/>
    <w:rsid w:val="002307CB"/>
    <w:rsid w:val="002312E0"/>
    <w:rsid w:val="0023390C"/>
    <w:rsid w:val="00244023"/>
    <w:rsid w:val="00244C69"/>
    <w:rsid w:val="00246522"/>
    <w:rsid w:val="00247001"/>
    <w:rsid w:val="002474DF"/>
    <w:rsid w:val="002516F8"/>
    <w:rsid w:val="00254DA0"/>
    <w:rsid w:val="0025787E"/>
    <w:rsid w:val="00260CA5"/>
    <w:rsid w:val="0026132B"/>
    <w:rsid w:val="00262BC7"/>
    <w:rsid w:val="002633D4"/>
    <w:rsid w:val="0027191C"/>
    <w:rsid w:val="002778D9"/>
    <w:rsid w:val="00277909"/>
    <w:rsid w:val="0028032D"/>
    <w:rsid w:val="00280BB8"/>
    <w:rsid w:val="00286721"/>
    <w:rsid w:val="00286A61"/>
    <w:rsid w:val="002912AF"/>
    <w:rsid w:val="00291931"/>
    <w:rsid w:val="00297CAA"/>
    <w:rsid w:val="002A09FB"/>
    <w:rsid w:val="002A1A35"/>
    <w:rsid w:val="002A3D1D"/>
    <w:rsid w:val="002A4078"/>
    <w:rsid w:val="002B15E5"/>
    <w:rsid w:val="002B317C"/>
    <w:rsid w:val="002B3182"/>
    <w:rsid w:val="002B3732"/>
    <w:rsid w:val="002B39A5"/>
    <w:rsid w:val="002B459D"/>
    <w:rsid w:val="002B4C54"/>
    <w:rsid w:val="002B75A3"/>
    <w:rsid w:val="002C128F"/>
    <w:rsid w:val="002C1C87"/>
    <w:rsid w:val="002C2D5B"/>
    <w:rsid w:val="002C30D7"/>
    <w:rsid w:val="002C5032"/>
    <w:rsid w:val="002C6520"/>
    <w:rsid w:val="002C7E25"/>
    <w:rsid w:val="002D165C"/>
    <w:rsid w:val="002D1C95"/>
    <w:rsid w:val="002D208B"/>
    <w:rsid w:val="002D20C2"/>
    <w:rsid w:val="002D29AA"/>
    <w:rsid w:val="002D4097"/>
    <w:rsid w:val="002E5C8B"/>
    <w:rsid w:val="002E6DE8"/>
    <w:rsid w:val="002F243B"/>
    <w:rsid w:val="002F24FF"/>
    <w:rsid w:val="002F38C4"/>
    <w:rsid w:val="002F5DCD"/>
    <w:rsid w:val="00300CCE"/>
    <w:rsid w:val="00306AD3"/>
    <w:rsid w:val="00307E57"/>
    <w:rsid w:val="003132EE"/>
    <w:rsid w:val="00315CD2"/>
    <w:rsid w:val="003161DA"/>
    <w:rsid w:val="003163F8"/>
    <w:rsid w:val="00322537"/>
    <w:rsid w:val="00323B9A"/>
    <w:rsid w:val="0032616C"/>
    <w:rsid w:val="00327907"/>
    <w:rsid w:val="0033008F"/>
    <w:rsid w:val="0033089B"/>
    <w:rsid w:val="0033481A"/>
    <w:rsid w:val="00334F0E"/>
    <w:rsid w:val="00335842"/>
    <w:rsid w:val="003366A7"/>
    <w:rsid w:val="00340DD0"/>
    <w:rsid w:val="003417A8"/>
    <w:rsid w:val="003417A9"/>
    <w:rsid w:val="00341C19"/>
    <w:rsid w:val="00342AFC"/>
    <w:rsid w:val="00351DE6"/>
    <w:rsid w:val="00352936"/>
    <w:rsid w:val="0035667E"/>
    <w:rsid w:val="00360175"/>
    <w:rsid w:val="00360938"/>
    <w:rsid w:val="00362419"/>
    <w:rsid w:val="003667EB"/>
    <w:rsid w:val="0036728D"/>
    <w:rsid w:val="00370359"/>
    <w:rsid w:val="0037110C"/>
    <w:rsid w:val="003732C7"/>
    <w:rsid w:val="003734FB"/>
    <w:rsid w:val="003775F1"/>
    <w:rsid w:val="00380079"/>
    <w:rsid w:val="00382908"/>
    <w:rsid w:val="0038487E"/>
    <w:rsid w:val="00385DDB"/>
    <w:rsid w:val="00390CE7"/>
    <w:rsid w:val="0039339E"/>
    <w:rsid w:val="0039377E"/>
    <w:rsid w:val="00394E29"/>
    <w:rsid w:val="003A2293"/>
    <w:rsid w:val="003A567E"/>
    <w:rsid w:val="003B67A7"/>
    <w:rsid w:val="003C0601"/>
    <w:rsid w:val="003C643C"/>
    <w:rsid w:val="003C7174"/>
    <w:rsid w:val="003C7B0B"/>
    <w:rsid w:val="003D0450"/>
    <w:rsid w:val="003D1A44"/>
    <w:rsid w:val="003D2512"/>
    <w:rsid w:val="003D375A"/>
    <w:rsid w:val="003D396F"/>
    <w:rsid w:val="003D58AB"/>
    <w:rsid w:val="003E184B"/>
    <w:rsid w:val="003E5CEF"/>
    <w:rsid w:val="003E6C45"/>
    <w:rsid w:val="003E7E8A"/>
    <w:rsid w:val="003F0A25"/>
    <w:rsid w:val="003F580C"/>
    <w:rsid w:val="003F746D"/>
    <w:rsid w:val="00401A10"/>
    <w:rsid w:val="00403C0E"/>
    <w:rsid w:val="00404D04"/>
    <w:rsid w:val="004065C1"/>
    <w:rsid w:val="0041479B"/>
    <w:rsid w:val="00414C78"/>
    <w:rsid w:val="00414EA6"/>
    <w:rsid w:val="00416F8E"/>
    <w:rsid w:val="00421997"/>
    <w:rsid w:val="00422698"/>
    <w:rsid w:val="0042271A"/>
    <w:rsid w:val="004229B3"/>
    <w:rsid w:val="00422F2C"/>
    <w:rsid w:val="00424A48"/>
    <w:rsid w:val="00425EE2"/>
    <w:rsid w:val="0043298D"/>
    <w:rsid w:val="0043322F"/>
    <w:rsid w:val="00440677"/>
    <w:rsid w:val="00445425"/>
    <w:rsid w:val="004466D1"/>
    <w:rsid w:val="0044754F"/>
    <w:rsid w:val="00450DBA"/>
    <w:rsid w:val="004555F5"/>
    <w:rsid w:val="0045731D"/>
    <w:rsid w:val="00461390"/>
    <w:rsid w:val="00464776"/>
    <w:rsid w:val="00470943"/>
    <w:rsid w:val="00474B48"/>
    <w:rsid w:val="0047517D"/>
    <w:rsid w:val="00475C5C"/>
    <w:rsid w:val="004761A9"/>
    <w:rsid w:val="004767B2"/>
    <w:rsid w:val="004817BF"/>
    <w:rsid w:val="004818F0"/>
    <w:rsid w:val="00482E60"/>
    <w:rsid w:val="004850E4"/>
    <w:rsid w:val="004851AE"/>
    <w:rsid w:val="0048622E"/>
    <w:rsid w:val="004A30CF"/>
    <w:rsid w:val="004A5200"/>
    <w:rsid w:val="004A541C"/>
    <w:rsid w:val="004A5E9F"/>
    <w:rsid w:val="004B277B"/>
    <w:rsid w:val="004B49D8"/>
    <w:rsid w:val="004B4D70"/>
    <w:rsid w:val="004B593A"/>
    <w:rsid w:val="004B7BD2"/>
    <w:rsid w:val="004C4C38"/>
    <w:rsid w:val="004C4C99"/>
    <w:rsid w:val="004C51A6"/>
    <w:rsid w:val="004C7465"/>
    <w:rsid w:val="004D1BCC"/>
    <w:rsid w:val="004D3BF4"/>
    <w:rsid w:val="004D6524"/>
    <w:rsid w:val="004E34E8"/>
    <w:rsid w:val="004E6D8A"/>
    <w:rsid w:val="004F0177"/>
    <w:rsid w:val="004F2F4A"/>
    <w:rsid w:val="004F3FCF"/>
    <w:rsid w:val="004F405B"/>
    <w:rsid w:val="004F565F"/>
    <w:rsid w:val="00504926"/>
    <w:rsid w:val="00507B12"/>
    <w:rsid w:val="005108E0"/>
    <w:rsid w:val="00512EA7"/>
    <w:rsid w:val="00513918"/>
    <w:rsid w:val="00513981"/>
    <w:rsid w:val="00516D5A"/>
    <w:rsid w:val="0052034C"/>
    <w:rsid w:val="005217F1"/>
    <w:rsid w:val="005309C0"/>
    <w:rsid w:val="00530D1B"/>
    <w:rsid w:val="00533523"/>
    <w:rsid w:val="005346B6"/>
    <w:rsid w:val="00534957"/>
    <w:rsid w:val="00534D6A"/>
    <w:rsid w:val="005363E7"/>
    <w:rsid w:val="00536D9B"/>
    <w:rsid w:val="00536F21"/>
    <w:rsid w:val="00537A8F"/>
    <w:rsid w:val="00543ADB"/>
    <w:rsid w:val="005445AA"/>
    <w:rsid w:val="0054756F"/>
    <w:rsid w:val="00553198"/>
    <w:rsid w:val="00553E9B"/>
    <w:rsid w:val="0055510F"/>
    <w:rsid w:val="00556AE5"/>
    <w:rsid w:val="0056497B"/>
    <w:rsid w:val="0057555F"/>
    <w:rsid w:val="00582039"/>
    <w:rsid w:val="00582100"/>
    <w:rsid w:val="00582C61"/>
    <w:rsid w:val="00585D60"/>
    <w:rsid w:val="0058643A"/>
    <w:rsid w:val="0058663D"/>
    <w:rsid w:val="00587CA6"/>
    <w:rsid w:val="00591A7B"/>
    <w:rsid w:val="00592E9D"/>
    <w:rsid w:val="005931A4"/>
    <w:rsid w:val="00594DF7"/>
    <w:rsid w:val="005959E9"/>
    <w:rsid w:val="005A06C4"/>
    <w:rsid w:val="005A116C"/>
    <w:rsid w:val="005A19EF"/>
    <w:rsid w:val="005A1BC7"/>
    <w:rsid w:val="005A5657"/>
    <w:rsid w:val="005A589A"/>
    <w:rsid w:val="005B4A98"/>
    <w:rsid w:val="005B5BCE"/>
    <w:rsid w:val="005B75A0"/>
    <w:rsid w:val="005B7CD2"/>
    <w:rsid w:val="005C2C42"/>
    <w:rsid w:val="005C51E4"/>
    <w:rsid w:val="005D008A"/>
    <w:rsid w:val="005D2F0B"/>
    <w:rsid w:val="005D3D0D"/>
    <w:rsid w:val="005D686A"/>
    <w:rsid w:val="005D71DE"/>
    <w:rsid w:val="005E4893"/>
    <w:rsid w:val="005F14D2"/>
    <w:rsid w:val="005F2143"/>
    <w:rsid w:val="005F2CC1"/>
    <w:rsid w:val="005F5E52"/>
    <w:rsid w:val="005F6449"/>
    <w:rsid w:val="005F7C91"/>
    <w:rsid w:val="00601D21"/>
    <w:rsid w:val="006058C1"/>
    <w:rsid w:val="00607FDD"/>
    <w:rsid w:val="006135E8"/>
    <w:rsid w:val="00615D85"/>
    <w:rsid w:val="00620432"/>
    <w:rsid w:val="0062319F"/>
    <w:rsid w:val="00623450"/>
    <w:rsid w:val="00625E95"/>
    <w:rsid w:val="00626F8E"/>
    <w:rsid w:val="006338C0"/>
    <w:rsid w:val="006347E0"/>
    <w:rsid w:val="006360D3"/>
    <w:rsid w:val="006412B0"/>
    <w:rsid w:val="00642C41"/>
    <w:rsid w:val="00653343"/>
    <w:rsid w:val="00660FFD"/>
    <w:rsid w:val="006631A5"/>
    <w:rsid w:val="0066379D"/>
    <w:rsid w:val="00663FE4"/>
    <w:rsid w:val="0066528A"/>
    <w:rsid w:val="0066746B"/>
    <w:rsid w:val="0067091B"/>
    <w:rsid w:val="00672398"/>
    <w:rsid w:val="00672E23"/>
    <w:rsid w:val="00673EE3"/>
    <w:rsid w:val="0067408D"/>
    <w:rsid w:val="00674309"/>
    <w:rsid w:val="0067583C"/>
    <w:rsid w:val="006821A2"/>
    <w:rsid w:val="00683F9E"/>
    <w:rsid w:val="00687C0C"/>
    <w:rsid w:val="0069158A"/>
    <w:rsid w:val="00691DD5"/>
    <w:rsid w:val="0069785D"/>
    <w:rsid w:val="006A0DF6"/>
    <w:rsid w:val="006B21F9"/>
    <w:rsid w:val="006B3B92"/>
    <w:rsid w:val="006B494F"/>
    <w:rsid w:val="006B5CEA"/>
    <w:rsid w:val="006B66EA"/>
    <w:rsid w:val="006B6D4A"/>
    <w:rsid w:val="006B7C01"/>
    <w:rsid w:val="006C15B2"/>
    <w:rsid w:val="006C2676"/>
    <w:rsid w:val="006C3160"/>
    <w:rsid w:val="006C34E3"/>
    <w:rsid w:val="006C5B9A"/>
    <w:rsid w:val="006C71CA"/>
    <w:rsid w:val="006C7263"/>
    <w:rsid w:val="006C7EB9"/>
    <w:rsid w:val="006D13A8"/>
    <w:rsid w:val="006D34B3"/>
    <w:rsid w:val="006D53E4"/>
    <w:rsid w:val="006D6F8D"/>
    <w:rsid w:val="006E11AC"/>
    <w:rsid w:val="006E54C1"/>
    <w:rsid w:val="006E625B"/>
    <w:rsid w:val="006F18BA"/>
    <w:rsid w:val="006F346B"/>
    <w:rsid w:val="006F4C2C"/>
    <w:rsid w:val="006F682B"/>
    <w:rsid w:val="006F797E"/>
    <w:rsid w:val="006F7F05"/>
    <w:rsid w:val="00700A06"/>
    <w:rsid w:val="0071002C"/>
    <w:rsid w:val="00711B5E"/>
    <w:rsid w:val="00721287"/>
    <w:rsid w:val="00722910"/>
    <w:rsid w:val="0072351E"/>
    <w:rsid w:val="00723E18"/>
    <w:rsid w:val="00727FC7"/>
    <w:rsid w:val="00737581"/>
    <w:rsid w:val="00747B25"/>
    <w:rsid w:val="00747C77"/>
    <w:rsid w:val="0075213C"/>
    <w:rsid w:val="007531ED"/>
    <w:rsid w:val="007539D4"/>
    <w:rsid w:val="00757FF8"/>
    <w:rsid w:val="0076219A"/>
    <w:rsid w:val="00764CC8"/>
    <w:rsid w:val="007677D7"/>
    <w:rsid w:val="007711D4"/>
    <w:rsid w:val="0077314E"/>
    <w:rsid w:val="00773172"/>
    <w:rsid w:val="007732AC"/>
    <w:rsid w:val="0077479B"/>
    <w:rsid w:val="007765F2"/>
    <w:rsid w:val="007813E7"/>
    <w:rsid w:val="007839BA"/>
    <w:rsid w:val="00785BC3"/>
    <w:rsid w:val="00786F48"/>
    <w:rsid w:val="007905CF"/>
    <w:rsid w:val="0079330C"/>
    <w:rsid w:val="00794517"/>
    <w:rsid w:val="007A13A9"/>
    <w:rsid w:val="007A16B2"/>
    <w:rsid w:val="007A3FC5"/>
    <w:rsid w:val="007A5D17"/>
    <w:rsid w:val="007B11C5"/>
    <w:rsid w:val="007B4C2F"/>
    <w:rsid w:val="007C0204"/>
    <w:rsid w:val="007C34E6"/>
    <w:rsid w:val="007C3E08"/>
    <w:rsid w:val="007D39EB"/>
    <w:rsid w:val="007E1DD2"/>
    <w:rsid w:val="007E4068"/>
    <w:rsid w:val="007E409D"/>
    <w:rsid w:val="007E5C93"/>
    <w:rsid w:val="007E6C52"/>
    <w:rsid w:val="007F05D8"/>
    <w:rsid w:val="007F0929"/>
    <w:rsid w:val="007F1CC9"/>
    <w:rsid w:val="007F38CE"/>
    <w:rsid w:val="007F3D00"/>
    <w:rsid w:val="007F63C2"/>
    <w:rsid w:val="00804192"/>
    <w:rsid w:val="00804CB6"/>
    <w:rsid w:val="00810D66"/>
    <w:rsid w:val="0081321B"/>
    <w:rsid w:val="00814D49"/>
    <w:rsid w:val="0081539E"/>
    <w:rsid w:val="00816508"/>
    <w:rsid w:val="008172A5"/>
    <w:rsid w:val="008228AD"/>
    <w:rsid w:val="00822A3C"/>
    <w:rsid w:val="008243D4"/>
    <w:rsid w:val="0082560D"/>
    <w:rsid w:val="008276AD"/>
    <w:rsid w:val="00830411"/>
    <w:rsid w:val="00830E68"/>
    <w:rsid w:val="008318FC"/>
    <w:rsid w:val="00836467"/>
    <w:rsid w:val="008370DB"/>
    <w:rsid w:val="00837EEE"/>
    <w:rsid w:val="00840B11"/>
    <w:rsid w:val="00846776"/>
    <w:rsid w:val="00846DB9"/>
    <w:rsid w:val="008513DF"/>
    <w:rsid w:val="00857486"/>
    <w:rsid w:val="00866AC0"/>
    <w:rsid w:val="00874D7D"/>
    <w:rsid w:val="008756C6"/>
    <w:rsid w:val="0087684A"/>
    <w:rsid w:val="008805F5"/>
    <w:rsid w:val="00881280"/>
    <w:rsid w:val="00884F8E"/>
    <w:rsid w:val="00890EAF"/>
    <w:rsid w:val="008927CC"/>
    <w:rsid w:val="008A27CA"/>
    <w:rsid w:val="008A614E"/>
    <w:rsid w:val="008A6B8F"/>
    <w:rsid w:val="008A704D"/>
    <w:rsid w:val="008B0544"/>
    <w:rsid w:val="008B3B4A"/>
    <w:rsid w:val="008B49F8"/>
    <w:rsid w:val="008C1A90"/>
    <w:rsid w:val="008C7107"/>
    <w:rsid w:val="008C7DA8"/>
    <w:rsid w:val="008D2594"/>
    <w:rsid w:val="008D2FA0"/>
    <w:rsid w:val="008D37A3"/>
    <w:rsid w:val="008D53E1"/>
    <w:rsid w:val="008D7081"/>
    <w:rsid w:val="008E0E6E"/>
    <w:rsid w:val="008E2346"/>
    <w:rsid w:val="008E267C"/>
    <w:rsid w:val="008E3E26"/>
    <w:rsid w:val="008E5604"/>
    <w:rsid w:val="008F180B"/>
    <w:rsid w:val="008F1C9E"/>
    <w:rsid w:val="008F27EA"/>
    <w:rsid w:val="008F2FF0"/>
    <w:rsid w:val="008F4A24"/>
    <w:rsid w:val="008F54AF"/>
    <w:rsid w:val="008F5AFF"/>
    <w:rsid w:val="008F6421"/>
    <w:rsid w:val="008F7161"/>
    <w:rsid w:val="008F7C3E"/>
    <w:rsid w:val="00900A06"/>
    <w:rsid w:val="00901768"/>
    <w:rsid w:val="00905144"/>
    <w:rsid w:val="0090585B"/>
    <w:rsid w:val="009069CD"/>
    <w:rsid w:val="0091798E"/>
    <w:rsid w:val="0092123A"/>
    <w:rsid w:val="00922598"/>
    <w:rsid w:val="00927749"/>
    <w:rsid w:val="0093011A"/>
    <w:rsid w:val="00930907"/>
    <w:rsid w:val="00934632"/>
    <w:rsid w:val="00934F2A"/>
    <w:rsid w:val="00935DC0"/>
    <w:rsid w:val="009368FB"/>
    <w:rsid w:val="009417B7"/>
    <w:rsid w:val="00941E77"/>
    <w:rsid w:val="00942BDA"/>
    <w:rsid w:val="009447AF"/>
    <w:rsid w:val="0095143F"/>
    <w:rsid w:val="0095313F"/>
    <w:rsid w:val="00954BF9"/>
    <w:rsid w:val="0095769A"/>
    <w:rsid w:val="009576E7"/>
    <w:rsid w:val="00964173"/>
    <w:rsid w:val="009674D9"/>
    <w:rsid w:val="009702C8"/>
    <w:rsid w:val="009714AF"/>
    <w:rsid w:val="0097492F"/>
    <w:rsid w:val="009751D8"/>
    <w:rsid w:val="009777AD"/>
    <w:rsid w:val="00977D9A"/>
    <w:rsid w:val="00977F17"/>
    <w:rsid w:val="009804E4"/>
    <w:rsid w:val="00981DB6"/>
    <w:rsid w:val="00981FC3"/>
    <w:rsid w:val="00982593"/>
    <w:rsid w:val="00982D3F"/>
    <w:rsid w:val="009846EB"/>
    <w:rsid w:val="009870F7"/>
    <w:rsid w:val="009911F7"/>
    <w:rsid w:val="0099233D"/>
    <w:rsid w:val="009943EC"/>
    <w:rsid w:val="00994DA1"/>
    <w:rsid w:val="00995089"/>
    <w:rsid w:val="009A06BA"/>
    <w:rsid w:val="009A646F"/>
    <w:rsid w:val="009B244C"/>
    <w:rsid w:val="009C3EE6"/>
    <w:rsid w:val="009D0AF0"/>
    <w:rsid w:val="009D4F91"/>
    <w:rsid w:val="009D4FD6"/>
    <w:rsid w:val="009E1C4A"/>
    <w:rsid w:val="009E37AF"/>
    <w:rsid w:val="009E6ED8"/>
    <w:rsid w:val="009F02BF"/>
    <w:rsid w:val="00A0083B"/>
    <w:rsid w:val="00A010E9"/>
    <w:rsid w:val="00A0143D"/>
    <w:rsid w:val="00A016DA"/>
    <w:rsid w:val="00A019F0"/>
    <w:rsid w:val="00A0642B"/>
    <w:rsid w:val="00A10770"/>
    <w:rsid w:val="00A13888"/>
    <w:rsid w:val="00A14F0F"/>
    <w:rsid w:val="00A15A69"/>
    <w:rsid w:val="00A20994"/>
    <w:rsid w:val="00A2164E"/>
    <w:rsid w:val="00A21AB5"/>
    <w:rsid w:val="00A22331"/>
    <w:rsid w:val="00A22E5B"/>
    <w:rsid w:val="00A245D6"/>
    <w:rsid w:val="00A257E3"/>
    <w:rsid w:val="00A26B62"/>
    <w:rsid w:val="00A27FE3"/>
    <w:rsid w:val="00A3048E"/>
    <w:rsid w:val="00A31292"/>
    <w:rsid w:val="00A31A5F"/>
    <w:rsid w:val="00A34F7B"/>
    <w:rsid w:val="00A40F0B"/>
    <w:rsid w:val="00A41426"/>
    <w:rsid w:val="00A4224A"/>
    <w:rsid w:val="00A42E5D"/>
    <w:rsid w:val="00A44478"/>
    <w:rsid w:val="00A47AC4"/>
    <w:rsid w:val="00A50F56"/>
    <w:rsid w:val="00A519B0"/>
    <w:rsid w:val="00A57DC7"/>
    <w:rsid w:val="00A63030"/>
    <w:rsid w:val="00A66144"/>
    <w:rsid w:val="00A703E6"/>
    <w:rsid w:val="00A74EDC"/>
    <w:rsid w:val="00A7573F"/>
    <w:rsid w:val="00A77996"/>
    <w:rsid w:val="00A80FA4"/>
    <w:rsid w:val="00A81BB8"/>
    <w:rsid w:val="00A827A0"/>
    <w:rsid w:val="00AA0C0E"/>
    <w:rsid w:val="00AA564E"/>
    <w:rsid w:val="00AA5FDA"/>
    <w:rsid w:val="00AA60F5"/>
    <w:rsid w:val="00AB0268"/>
    <w:rsid w:val="00AB0593"/>
    <w:rsid w:val="00AB4583"/>
    <w:rsid w:val="00AC5353"/>
    <w:rsid w:val="00AC6CDF"/>
    <w:rsid w:val="00AE2549"/>
    <w:rsid w:val="00AE3701"/>
    <w:rsid w:val="00AE50C5"/>
    <w:rsid w:val="00AE5BD2"/>
    <w:rsid w:val="00AF1982"/>
    <w:rsid w:val="00AF1B54"/>
    <w:rsid w:val="00AF55F9"/>
    <w:rsid w:val="00AF6C4D"/>
    <w:rsid w:val="00AF7AB3"/>
    <w:rsid w:val="00B021AA"/>
    <w:rsid w:val="00B0557E"/>
    <w:rsid w:val="00B07A9D"/>
    <w:rsid w:val="00B12E21"/>
    <w:rsid w:val="00B14037"/>
    <w:rsid w:val="00B1508C"/>
    <w:rsid w:val="00B16C38"/>
    <w:rsid w:val="00B17C07"/>
    <w:rsid w:val="00B22BA7"/>
    <w:rsid w:val="00B22EF5"/>
    <w:rsid w:val="00B2400C"/>
    <w:rsid w:val="00B2443D"/>
    <w:rsid w:val="00B24633"/>
    <w:rsid w:val="00B3339A"/>
    <w:rsid w:val="00B338E6"/>
    <w:rsid w:val="00B34BB0"/>
    <w:rsid w:val="00B35708"/>
    <w:rsid w:val="00B35F94"/>
    <w:rsid w:val="00B36BEE"/>
    <w:rsid w:val="00B44BDD"/>
    <w:rsid w:val="00B457D4"/>
    <w:rsid w:val="00B46A41"/>
    <w:rsid w:val="00B54653"/>
    <w:rsid w:val="00B570A7"/>
    <w:rsid w:val="00B6025A"/>
    <w:rsid w:val="00B63C8E"/>
    <w:rsid w:val="00B649D6"/>
    <w:rsid w:val="00B7136B"/>
    <w:rsid w:val="00B719E9"/>
    <w:rsid w:val="00B7478A"/>
    <w:rsid w:val="00B7680A"/>
    <w:rsid w:val="00B819B4"/>
    <w:rsid w:val="00B879C3"/>
    <w:rsid w:val="00B91446"/>
    <w:rsid w:val="00B95E21"/>
    <w:rsid w:val="00B95F6C"/>
    <w:rsid w:val="00BA5652"/>
    <w:rsid w:val="00BB2172"/>
    <w:rsid w:val="00BB3294"/>
    <w:rsid w:val="00BB58BF"/>
    <w:rsid w:val="00BB5B30"/>
    <w:rsid w:val="00BB666D"/>
    <w:rsid w:val="00BC1CF1"/>
    <w:rsid w:val="00BC42EC"/>
    <w:rsid w:val="00BC686F"/>
    <w:rsid w:val="00BD125B"/>
    <w:rsid w:val="00BD47F3"/>
    <w:rsid w:val="00BD6518"/>
    <w:rsid w:val="00BD7B2A"/>
    <w:rsid w:val="00BD7F61"/>
    <w:rsid w:val="00BE56DB"/>
    <w:rsid w:val="00BE6283"/>
    <w:rsid w:val="00BE76F2"/>
    <w:rsid w:val="00BF002E"/>
    <w:rsid w:val="00BF0DEA"/>
    <w:rsid w:val="00BF364B"/>
    <w:rsid w:val="00BF3F98"/>
    <w:rsid w:val="00BF4343"/>
    <w:rsid w:val="00BF60A4"/>
    <w:rsid w:val="00BF610E"/>
    <w:rsid w:val="00C03A8C"/>
    <w:rsid w:val="00C047E0"/>
    <w:rsid w:val="00C134D6"/>
    <w:rsid w:val="00C168A5"/>
    <w:rsid w:val="00C1716E"/>
    <w:rsid w:val="00C20145"/>
    <w:rsid w:val="00C21896"/>
    <w:rsid w:val="00C24AF7"/>
    <w:rsid w:val="00C2539F"/>
    <w:rsid w:val="00C25D18"/>
    <w:rsid w:val="00C26272"/>
    <w:rsid w:val="00C265B6"/>
    <w:rsid w:val="00C26D99"/>
    <w:rsid w:val="00C2754A"/>
    <w:rsid w:val="00C27CAA"/>
    <w:rsid w:val="00C3357B"/>
    <w:rsid w:val="00C35CDA"/>
    <w:rsid w:val="00C41F81"/>
    <w:rsid w:val="00C4278F"/>
    <w:rsid w:val="00C43BE3"/>
    <w:rsid w:val="00C44E87"/>
    <w:rsid w:val="00C45C80"/>
    <w:rsid w:val="00C521B8"/>
    <w:rsid w:val="00C5790D"/>
    <w:rsid w:val="00C66652"/>
    <w:rsid w:val="00C70069"/>
    <w:rsid w:val="00C707EB"/>
    <w:rsid w:val="00C71129"/>
    <w:rsid w:val="00C71336"/>
    <w:rsid w:val="00C718FD"/>
    <w:rsid w:val="00C725A0"/>
    <w:rsid w:val="00C72921"/>
    <w:rsid w:val="00C73C1F"/>
    <w:rsid w:val="00C75071"/>
    <w:rsid w:val="00C76EF4"/>
    <w:rsid w:val="00C774AB"/>
    <w:rsid w:val="00C81914"/>
    <w:rsid w:val="00C831AE"/>
    <w:rsid w:val="00C837C6"/>
    <w:rsid w:val="00C83D34"/>
    <w:rsid w:val="00C93C5F"/>
    <w:rsid w:val="00C94F8F"/>
    <w:rsid w:val="00C96AB8"/>
    <w:rsid w:val="00CA40D6"/>
    <w:rsid w:val="00CB043E"/>
    <w:rsid w:val="00CB7800"/>
    <w:rsid w:val="00CC05FD"/>
    <w:rsid w:val="00CC579F"/>
    <w:rsid w:val="00CD3AEB"/>
    <w:rsid w:val="00CD6100"/>
    <w:rsid w:val="00CD775D"/>
    <w:rsid w:val="00CE126F"/>
    <w:rsid w:val="00CE3E5F"/>
    <w:rsid w:val="00CE4CE3"/>
    <w:rsid w:val="00CE4D5F"/>
    <w:rsid w:val="00CE57F5"/>
    <w:rsid w:val="00CF0667"/>
    <w:rsid w:val="00CF0A85"/>
    <w:rsid w:val="00CF1454"/>
    <w:rsid w:val="00CF67C9"/>
    <w:rsid w:val="00D05D1D"/>
    <w:rsid w:val="00D0600D"/>
    <w:rsid w:val="00D12DFE"/>
    <w:rsid w:val="00D13367"/>
    <w:rsid w:val="00D17D06"/>
    <w:rsid w:val="00D23BB6"/>
    <w:rsid w:val="00D312A0"/>
    <w:rsid w:val="00D32586"/>
    <w:rsid w:val="00D328F2"/>
    <w:rsid w:val="00D32948"/>
    <w:rsid w:val="00D37FAC"/>
    <w:rsid w:val="00D43FA3"/>
    <w:rsid w:val="00D4785F"/>
    <w:rsid w:val="00D504FC"/>
    <w:rsid w:val="00D511A5"/>
    <w:rsid w:val="00D51554"/>
    <w:rsid w:val="00D57075"/>
    <w:rsid w:val="00D57562"/>
    <w:rsid w:val="00D575DC"/>
    <w:rsid w:val="00D63DF5"/>
    <w:rsid w:val="00D63E30"/>
    <w:rsid w:val="00D65CD5"/>
    <w:rsid w:val="00D67EB4"/>
    <w:rsid w:val="00D7277D"/>
    <w:rsid w:val="00D73D6E"/>
    <w:rsid w:val="00D80360"/>
    <w:rsid w:val="00D81C0E"/>
    <w:rsid w:val="00D85067"/>
    <w:rsid w:val="00D85862"/>
    <w:rsid w:val="00D86612"/>
    <w:rsid w:val="00D87970"/>
    <w:rsid w:val="00D87E4A"/>
    <w:rsid w:val="00D94DCF"/>
    <w:rsid w:val="00D972CF"/>
    <w:rsid w:val="00DA14C9"/>
    <w:rsid w:val="00DA34A6"/>
    <w:rsid w:val="00DA692C"/>
    <w:rsid w:val="00DB3454"/>
    <w:rsid w:val="00DB397A"/>
    <w:rsid w:val="00DB4512"/>
    <w:rsid w:val="00DB4C8F"/>
    <w:rsid w:val="00DC2BA3"/>
    <w:rsid w:val="00DC75DA"/>
    <w:rsid w:val="00DD1882"/>
    <w:rsid w:val="00DD5C6C"/>
    <w:rsid w:val="00DD7C0A"/>
    <w:rsid w:val="00DE0B17"/>
    <w:rsid w:val="00DE2D0D"/>
    <w:rsid w:val="00DF4572"/>
    <w:rsid w:val="00DF6BFF"/>
    <w:rsid w:val="00E037E7"/>
    <w:rsid w:val="00E04CC6"/>
    <w:rsid w:val="00E1235E"/>
    <w:rsid w:val="00E12988"/>
    <w:rsid w:val="00E17445"/>
    <w:rsid w:val="00E22C3A"/>
    <w:rsid w:val="00E22F3F"/>
    <w:rsid w:val="00E23A0D"/>
    <w:rsid w:val="00E26867"/>
    <w:rsid w:val="00E31A0E"/>
    <w:rsid w:val="00E31D71"/>
    <w:rsid w:val="00E32772"/>
    <w:rsid w:val="00E3490A"/>
    <w:rsid w:val="00E362EC"/>
    <w:rsid w:val="00E43BC2"/>
    <w:rsid w:val="00E50553"/>
    <w:rsid w:val="00E50B1E"/>
    <w:rsid w:val="00E52446"/>
    <w:rsid w:val="00E529C6"/>
    <w:rsid w:val="00E52EDB"/>
    <w:rsid w:val="00E54ABA"/>
    <w:rsid w:val="00E65F0A"/>
    <w:rsid w:val="00E702FB"/>
    <w:rsid w:val="00E72F29"/>
    <w:rsid w:val="00E73152"/>
    <w:rsid w:val="00E80D24"/>
    <w:rsid w:val="00E80EB5"/>
    <w:rsid w:val="00E811E1"/>
    <w:rsid w:val="00E82354"/>
    <w:rsid w:val="00E82A68"/>
    <w:rsid w:val="00E82BBD"/>
    <w:rsid w:val="00E8572D"/>
    <w:rsid w:val="00E90E29"/>
    <w:rsid w:val="00E933EF"/>
    <w:rsid w:val="00E948AA"/>
    <w:rsid w:val="00E9784B"/>
    <w:rsid w:val="00EA0175"/>
    <w:rsid w:val="00EA5408"/>
    <w:rsid w:val="00EA612E"/>
    <w:rsid w:val="00EA6ACF"/>
    <w:rsid w:val="00EB0CD9"/>
    <w:rsid w:val="00EB1A7E"/>
    <w:rsid w:val="00EC1AC4"/>
    <w:rsid w:val="00ED0474"/>
    <w:rsid w:val="00ED186B"/>
    <w:rsid w:val="00ED41D6"/>
    <w:rsid w:val="00EE102B"/>
    <w:rsid w:val="00EE1643"/>
    <w:rsid w:val="00EE3D06"/>
    <w:rsid w:val="00EF3403"/>
    <w:rsid w:val="00EF42DA"/>
    <w:rsid w:val="00EF44B7"/>
    <w:rsid w:val="00EF4E20"/>
    <w:rsid w:val="00F01683"/>
    <w:rsid w:val="00F06B24"/>
    <w:rsid w:val="00F06CC5"/>
    <w:rsid w:val="00F06CCB"/>
    <w:rsid w:val="00F06E3C"/>
    <w:rsid w:val="00F101E9"/>
    <w:rsid w:val="00F108B2"/>
    <w:rsid w:val="00F12B46"/>
    <w:rsid w:val="00F12B4F"/>
    <w:rsid w:val="00F12FB3"/>
    <w:rsid w:val="00F13224"/>
    <w:rsid w:val="00F202E3"/>
    <w:rsid w:val="00F20CCB"/>
    <w:rsid w:val="00F20D5B"/>
    <w:rsid w:val="00F210F0"/>
    <w:rsid w:val="00F223C9"/>
    <w:rsid w:val="00F3128D"/>
    <w:rsid w:val="00F31FD0"/>
    <w:rsid w:val="00F3245D"/>
    <w:rsid w:val="00F37F4B"/>
    <w:rsid w:val="00F43E53"/>
    <w:rsid w:val="00F540FF"/>
    <w:rsid w:val="00F605C6"/>
    <w:rsid w:val="00F62678"/>
    <w:rsid w:val="00F6462A"/>
    <w:rsid w:val="00F702C6"/>
    <w:rsid w:val="00F707B9"/>
    <w:rsid w:val="00F72746"/>
    <w:rsid w:val="00F731C3"/>
    <w:rsid w:val="00F73FF0"/>
    <w:rsid w:val="00F7638C"/>
    <w:rsid w:val="00F81966"/>
    <w:rsid w:val="00F84278"/>
    <w:rsid w:val="00F84576"/>
    <w:rsid w:val="00F9021A"/>
    <w:rsid w:val="00F94612"/>
    <w:rsid w:val="00F96058"/>
    <w:rsid w:val="00FA02C8"/>
    <w:rsid w:val="00FA07F0"/>
    <w:rsid w:val="00FA34A3"/>
    <w:rsid w:val="00FA423A"/>
    <w:rsid w:val="00FA4A89"/>
    <w:rsid w:val="00FA4C55"/>
    <w:rsid w:val="00FA69F5"/>
    <w:rsid w:val="00FB35FD"/>
    <w:rsid w:val="00FB3D16"/>
    <w:rsid w:val="00FB6924"/>
    <w:rsid w:val="00FC2AD1"/>
    <w:rsid w:val="00FC3317"/>
    <w:rsid w:val="00FD1A4A"/>
    <w:rsid w:val="00FD2E06"/>
    <w:rsid w:val="00FE0CE9"/>
    <w:rsid w:val="00FE29DC"/>
    <w:rsid w:val="00FE2AC1"/>
    <w:rsid w:val="00FE4187"/>
    <w:rsid w:val="00FE454C"/>
    <w:rsid w:val="00FF1331"/>
    <w:rsid w:val="00FF1712"/>
    <w:rsid w:val="00FF361C"/>
    <w:rsid w:val="00FF46A0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D77E"/>
  <w15:chartTrackingRefBased/>
  <w15:docId w15:val="{EF71A0C8-C220-4338-8917-1228BF366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67B2"/>
    <w:pPr>
      <w:spacing w:after="0" w:line="240" w:lineRule="auto"/>
    </w:pPr>
  </w:style>
  <w:style w:type="paragraph" w:styleId="NormalWeb">
    <w:name w:val="Normal (Web)"/>
    <w:basedOn w:val="Normal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customStyle="1" w:styleId="small1">
    <w:name w:val="small1"/>
    <w:rsid w:val="0000244F"/>
    <w:rPr>
      <w:rFonts w:ascii="Verdana" w:hAnsi="Verdana" w:hint="default"/>
      <w:i w:val="0"/>
      <w:iCs w:val="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4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D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yberNesky/HomeLabs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tomitalabi23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tomitalabi2301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abdultomtee@yaho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CyberNesky/Certification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7</TotalTime>
  <Pages>2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sad</dc:creator>
  <cp:keywords/>
  <dc:description/>
  <cp:lastModifiedBy>Oluwatomi Talabi</cp:lastModifiedBy>
  <cp:revision>754</cp:revision>
  <dcterms:created xsi:type="dcterms:W3CDTF">2024-07-04T19:29:00Z</dcterms:created>
  <dcterms:modified xsi:type="dcterms:W3CDTF">2025-03-20T08:21:00Z</dcterms:modified>
</cp:coreProperties>
</file>